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6C362F0" w14:textId="77777777" w:rsidR="004265DA" w:rsidRDefault="00000000">
      <w:pPr>
        <w:pStyle w:val="Title"/>
      </w:pPr>
      <w:r>
        <w:t>smdi: An R package to perform structural missing data investigations on partially observed confounders in real-world evidence studies</w:t>
      </w:r>
    </w:p>
    <w:p w14:paraId="00B74FAF" w14:textId="77777777" w:rsidR="004265DA"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13788C6C" w14:textId="77777777" w:rsidR="004265DA" w:rsidRDefault="00000000">
      <w:pPr>
        <w:pStyle w:val="BodyText"/>
      </w:pPr>
      <w:r>
        <w:rPr>
          <w:u w:val="single"/>
        </w:rPr>
        <w:t>Author affiliations:</w:t>
      </w:r>
    </w:p>
    <w:p w14:paraId="12AFC648" w14:textId="77777777" w:rsidR="004265DA"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7C567C3A" w14:textId="77777777" w:rsidR="004265DA" w:rsidRDefault="00000000">
      <w:pPr>
        <w:pStyle w:val="BodyText"/>
      </w:pPr>
      <w:r>
        <w:rPr>
          <w:vertAlign w:val="superscript"/>
        </w:rPr>
        <w:t>2</w:t>
      </w:r>
      <w:r>
        <w:t xml:space="preserve"> Department of Population Health Sciences, Duke University School of Medicine, Durham, NC</w:t>
      </w:r>
    </w:p>
    <w:p w14:paraId="1CE8AAE1" w14:textId="77777777" w:rsidR="004265DA" w:rsidRDefault="00000000">
      <w:pPr>
        <w:pStyle w:val="BodyText"/>
      </w:pPr>
      <w:r>
        <w:rPr>
          <w:vertAlign w:val="superscript"/>
        </w:rPr>
        <w:t>3</w:t>
      </w:r>
      <w:r>
        <w:t xml:space="preserve"> Biostatistics Division, Kaiser Permanente Washington Health Research Institute, Seattle, WA</w:t>
      </w:r>
    </w:p>
    <w:p w14:paraId="24F047E4" w14:textId="77777777" w:rsidR="004265DA" w:rsidRDefault="00000000">
      <w:pPr>
        <w:pStyle w:val="BodyText"/>
      </w:pPr>
      <w:r>
        <w:rPr>
          <w:vertAlign w:val="superscript"/>
        </w:rPr>
        <w:t>4</w:t>
      </w:r>
      <w:r>
        <w:t xml:space="preserve"> Office of Biostatistics, Center for Drug Evaluation and Research, US Food and Drug Administration, Silver Spring, MD</w:t>
      </w:r>
    </w:p>
    <w:p w14:paraId="3102BA9D" w14:textId="77777777" w:rsidR="004265DA" w:rsidRDefault="00000000">
      <w:pPr>
        <w:pStyle w:val="BodyText"/>
      </w:pPr>
      <w:r>
        <w:rPr>
          <w:vertAlign w:val="superscript"/>
        </w:rPr>
        <w:t>5</w:t>
      </w:r>
      <w:r>
        <w:t xml:space="preserve"> Department of Population Medicine, Harvard Medical School and Harvard Pilgrim Health Care Institute, Boston, MA</w:t>
      </w:r>
    </w:p>
    <w:p w14:paraId="50BDE922" w14:textId="77777777" w:rsidR="004265DA" w:rsidRDefault="00000000">
      <w:pPr>
        <w:pStyle w:val="BodyText"/>
      </w:pPr>
      <w:r>
        <w:rPr>
          <w:vertAlign w:val="superscript"/>
        </w:rPr>
        <w:t>6</w:t>
      </w:r>
      <w:r>
        <w:t xml:space="preserve"> Office of Surveillance and Epidemiology, Center for Drug Evaluation and Research, US Food and Drug Administration, Silver Spring, MD</w:t>
      </w:r>
    </w:p>
    <w:p w14:paraId="20A59DDD" w14:textId="77777777" w:rsidR="004265DA" w:rsidRDefault="00000000">
      <w:pPr>
        <w:pStyle w:val="BodyText"/>
      </w:pPr>
      <w:r>
        <w:rPr>
          <w:b/>
          <w:bCs/>
          <w:u w:val="single"/>
        </w:rPr>
        <w:t>Correspondence:</w:t>
      </w:r>
    </w:p>
    <w:p w14:paraId="0CA5D8F7" w14:textId="77777777" w:rsidR="004265DA" w:rsidRDefault="00000000">
      <w:pPr>
        <w:pStyle w:val="BodyText"/>
      </w:pPr>
      <w:r>
        <w:t>Janick Weberpals, RPh, PhD</w:t>
      </w:r>
    </w:p>
    <w:p w14:paraId="51813F9D" w14:textId="77777777" w:rsidR="004265DA" w:rsidRDefault="00000000">
      <w:pPr>
        <w:pStyle w:val="BodyText"/>
      </w:pPr>
      <w:r>
        <w:t>Division of Pharmacoepidemiology and Pharmacoeconomics,</w:t>
      </w:r>
    </w:p>
    <w:p w14:paraId="6672599A" w14:textId="77777777" w:rsidR="004265DA" w:rsidRDefault="00000000">
      <w:pPr>
        <w:pStyle w:val="BodyText"/>
      </w:pPr>
      <w:r>
        <w:lastRenderedPageBreak/>
        <w:t>Department of Medicine, Brigham and Women’s Hospital, Harvard Medical School,</w:t>
      </w:r>
    </w:p>
    <w:p w14:paraId="4BE4548B" w14:textId="77777777" w:rsidR="004265DA" w:rsidRDefault="00000000">
      <w:pPr>
        <w:pStyle w:val="BodyText"/>
      </w:pPr>
      <w:r>
        <w:t>1620 Tremont Street, Suite 3030-R, Boston, MA 02120, USA</w:t>
      </w:r>
    </w:p>
    <w:p w14:paraId="118C2C0B" w14:textId="77777777" w:rsidR="004265DA" w:rsidRDefault="00000000">
      <w:pPr>
        <w:pStyle w:val="BodyText"/>
      </w:pPr>
      <w:r>
        <w:t>Phone: 617-278-0932</w:t>
      </w:r>
    </w:p>
    <w:p w14:paraId="498269C7" w14:textId="77777777" w:rsidR="004265DA" w:rsidRDefault="00000000">
      <w:pPr>
        <w:pStyle w:val="BodyText"/>
      </w:pPr>
      <w:r>
        <w:t>Fax: 617-232-8602</w:t>
      </w:r>
    </w:p>
    <w:p w14:paraId="2B20D195" w14:textId="77777777" w:rsidR="004265DA" w:rsidRDefault="00000000">
      <w:pPr>
        <w:pStyle w:val="BodyText"/>
      </w:pPr>
      <w:r>
        <w:t xml:space="preserve">Email: </w:t>
      </w:r>
      <w:hyperlink r:id="rId7">
        <w:r>
          <w:rPr>
            <w:rStyle w:val="Hyperlink"/>
          </w:rPr>
          <w:t>jweberpals@bwh.harvard.edu</w:t>
        </w:r>
      </w:hyperlink>
    </w:p>
    <w:p w14:paraId="25151640" w14:textId="77777777" w:rsidR="004265DA" w:rsidRDefault="00000000">
      <w:pPr>
        <w:pStyle w:val="BodyText"/>
      </w:pPr>
      <w:r>
        <w:rPr>
          <w:b/>
          <w:bCs/>
          <w:u w:val="single"/>
        </w:rPr>
        <w:t>Article type:</w:t>
      </w:r>
      <w:r>
        <w:t xml:space="preserve"> Application Note</w:t>
      </w:r>
    </w:p>
    <w:p w14:paraId="350355EA" w14:textId="6708A921" w:rsidR="004265DA" w:rsidRDefault="00000000">
      <w:pPr>
        <w:pStyle w:val="BodyText"/>
      </w:pPr>
      <w:r>
        <w:rPr>
          <w:b/>
          <w:bCs/>
          <w:u w:val="single"/>
        </w:rPr>
        <w:t>Word count:</w:t>
      </w:r>
      <w:r>
        <w:t xml:space="preserve"> 2,</w:t>
      </w:r>
      <w:del w:id="0" w:author="R2" w:date="2024-01-09T08:40:00Z">
        <w:r>
          <w:delText>522</w:delText>
        </w:r>
      </w:del>
      <w:ins w:id="1" w:author="R2" w:date="2024-01-09T08:40:00Z">
        <w:r>
          <w:t>554</w:t>
        </w:r>
      </w:ins>
      <w:r>
        <w:t xml:space="preserve"> words</w:t>
      </w:r>
    </w:p>
    <w:p w14:paraId="5C03C27B" w14:textId="77777777" w:rsidR="004265DA" w:rsidRDefault="00000000">
      <w:pPr>
        <w:pStyle w:val="BodyText"/>
      </w:pPr>
      <w:r>
        <w:rPr>
          <w:b/>
          <w:bCs/>
          <w:u w:val="single"/>
        </w:rPr>
        <w:t>Tables:</w:t>
      </w:r>
      <w:r>
        <w:t xml:space="preserve"> 2</w:t>
      </w:r>
    </w:p>
    <w:p w14:paraId="1748C5AC" w14:textId="77777777" w:rsidR="004265DA" w:rsidRDefault="00000000">
      <w:pPr>
        <w:pStyle w:val="BodyText"/>
      </w:pPr>
      <w:r>
        <w:rPr>
          <w:b/>
          <w:bCs/>
          <w:u w:val="single"/>
        </w:rPr>
        <w:t>Figures:</w:t>
      </w:r>
      <w:r>
        <w:t xml:space="preserve"> 3</w:t>
      </w:r>
    </w:p>
    <w:p w14:paraId="5DD41AEB" w14:textId="77777777" w:rsidR="004265DA" w:rsidRDefault="00000000">
      <w:pPr>
        <w:pStyle w:val="BodyText"/>
      </w:pPr>
      <w:r>
        <w:rPr>
          <w:b/>
          <w:bCs/>
          <w:u w:val="single"/>
        </w:rPr>
        <w:t>Supplementary material:</w:t>
      </w:r>
      <w:r>
        <w:t xml:space="preserve"> Supplementary Methods</w:t>
      </w:r>
    </w:p>
    <w:p w14:paraId="2D19957E" w14:textId="77777777" w:rsidR="004265DA" w:rsidRDefault="00000000">
      <w:pPr>
        <w:pStyle w:val="BodyText"/>
      </w:pPr>
      <w:r>
        <w:rPr>
          <w:b/>
          <w:bCs/>
          <w:u w:val="single"/>
        </w:rPr>
        <w:t>Short running title</w:t>
      </w:r>
      <w:r>
        <w:t>: An R package to perform structural missing data investigations</w:t>
      </w:r>
    </w:p>
    <w:p w14:paraId="4988E0BC" w14:textId="77777777" w:rsidR="004265DA" w:rsidRDefault="00000000">
      <w:pPr>
        <w:pStyle w:val="BodyText"/>
      </w:pPr>
      <w:r>
        <w:rPr>
          <w:b/>
          <w:bCs/>
          <w:u w:val="single"/>
        </w:rPr>
        <w:t>Keywords:</w:t>
      </w:r>
      <w:r>
        <w:t xml:space="preserve"> Missing data, Confounder, EHR, R, Software, Real-World Evidence</w:t>
      </w:r>
    </w:p>
    <w:p w14:paraId="23225D99" w14:textId="77777777" w:rsidR="004265DA" w:rsidRDefault="00000000">
      <w:r>
        <w:br w:type="page"/>
      </w:r>
    </w:p>
    <w:p w14:paraId="786D6D20" w14:textId="77777777" w:rsidR="004265DA" w:rsidRDefault="00000000">
      <w:pPr>
        <w:pStyle w:val="Heading1"/>
      </w:pPr>
      <w:bookmarkStart w:id="2" w:name="abstract"/>
      <w:r>
        <w:lastRenderedPageBreak/>
        <w:t>Abstract</w:t>
      </w:r>
    </w:p>
    <w:p w14:paraId="19006DD2" w14:textId="77777777" w:rsidR="004265DA" w:rsidRDefault="00000000">
      <w:pPr>
        <w:pStyle w:val="FirstParagraph"/>
      </w:pPr>
      <w:r>
        <w:t>150 words/150 words</w:t>
      </w:r>
    </w:p>
    <w:p w14:paraId="4081DB3E" w14:textId="77777777" w:rsidR="004265DA" w:rsidRDefault="00000000">
      <w:pPr>
        <w:pStyle w:val="BodyText"/>
      </w:pPr>
      <w:r>
        <w:rPr>
          <w:b/>
          <w:bCs/>
        </w:rPr>
        <w:t>Objectives</w:t>
      </w:r>
    </w:p>
    <w:p w14:paraId="50C4BE14" w14:textId="77777777" w:rsidR="004265DA"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26BCD5F7" w14:textId="77777777" w:rsidR="004265DA" w:rsidRDefault="00000000">
      <w:pPr>
        <w:pStyle w:val="BodyText"/>
      </w:pPr>
      <w:r>
        <w:rPr>
          <w:b/>
          <w:bCs/>
        </w:rPr>
        <w:t>Materials and Methods</w:t>
      </w:r>
    </w:p>
    <w:p w14:paraId="35693042" w14:textId="77777777" w:rsidR="004265DA"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1F6D316A" w14:textId="77777777" w:rsidR="004265DA" w:rsidRDefault="00000000">
      <w:pPr>
        <w:pStyle w:val="BodyText"/>
      </w:pPr>
      <w:r>
        <w:rPr>
          <w:b/>
          <w:bCs/>
        </w:rPr>
        <w:t>Results</w:t>
      </w:r>
    </w:p>
    <w:p w14:paraId="3B0D7664" w14:textId="77777777" w:rsidR="004265DA"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0E83ADBA" w14:textId="77777777" w:rsidR="004265DA" w:rsidRDefault="00000000">
      <w:pPr>
        <w:pStyle w:val="BodyText"/>
      </w:pPr>
      <w:r>
        <w:rPr>
          <w:b/>
          <w:bCs/>
        </w:rPr>
        <w:t>Conclusions</w:t>
      </w:r>
    </w:p>
    <w:p w14:paraId="6CAC726A" w14:textId="77777777" w:rsidR="004265DA"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2EAE2F0A" w14:textId="77777777" w:rsidR="004265DA"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4265DA" w14:paraId="603238F0" w14:textId="77777777" w:rsidTr="004265DA">
        <w:trPr>
          <w:cantSplit/>
        </w:trPr>
        <w:tc>
          <w:tcPr>
            <w:tcW w:w="0" w:type="auto"/>
            <w:shd w:val="clear" w:color="auto" w:fill="CCF1E3"/>
            <w:tcMar>
              <w:top w:w="92" w:type="dxa"/>
              <w:bottom w:w="92" w:type="dxa"/>
            </w:tcMar>
          </w:tcPr>
          <w:p w14:paraId="6B4F6713" w14:textId="77777777" w:rsidR="004265DA" w:rsidRDefault="00000000">
            <w:pPr>
              <w:pStyle w:val="BodyText"/>
              <w:spacing w:before="16" w:after="16"/>
            </w:pPr>
            <w:r>
              <w:lastRenderedPageBreak/>
              <w:t>Lay Summary</w:t>
            </w:r>
          </w:p>
        </w:tc>
      </w:tr>
      <w:tr w:rsidR="004265DA" w14:paraId="21BD535E" w14:textId="77777777" w:rsidTr="004265DA">
        <w:trPr>
          <w:cantSplit/>
        </w:trPr>
        <w:tc>
          <w:tcPr>
            <w:tcW w:w="0" w:type="auto"/>
            <w:tcMar>
              <w:top w:w="108" w:type="dxa"/>
              <w:bottom w:w="108" w:type="dxa"/>
            </w:tcMar>
          </w:tcPr>
          <w:p w14:paraId="01BF44C1" w14:textId="77777777" w:rsidR="004265DA"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7733F9EA" w14:textId="77777777" w:rsidR="004265DA" w:rsidRDefault="00000000">
      <w:r>
        <w:br w:type="page"/>
      </w:r>
    </w:p>
    <w:p w14:paraId="200782C4" w14:textId="77777777" w:rsidR="004265DA" w:rsidRDefault="00000000">
      <w:pPr>
        <w:pStyle w:val="Heading1"/>
      </w:pPr>
      <w:bookmarkStart w:id="3" w:name="background-and-significance"/>
      <w:bookmarkEnd w:id="2"/>
      <w:r>
        <w:lastRenderedPageBreak/>
        <w:t>Background and Significance</w:t>
      </w:r>
    </w:p>
    <w:p w14:paraId="5B305D50" w14:textId="6765DA3A" w:rsidR="004265DA" w:rsidRDefault="00000000">
      <w:pPr>
        <w:pStyle w:val="FirstParagraph"/>
      </w:pPr>
      <w:r>
        <w:t xml:space="preserve">Administrative health insurance claims databases </w:t>
      </w:r>
      <w:ins w:id="4" w:author="R2" w:date="2024-01-09T08:40:00Z">
        <w:r>
          <w:t xml:space="preserve">and electronic health records (EHR) are important data sources to generate real-world evidence (RWE) when they are found fit-for-purpose for the study question at hand. While administrative health insurance claims databases </w:t>
        </w:r>
      </w:ins>
      <w:r>
        <w:t xml:space="preserve">have traditionally been the </w:t>
      </w:r>
      <w:del w:id="5" w:author="R2" w:date="2024-01-09T08:40:00Z">
        <w:r>
          <w:delText>foundation</w:delText>
        </w:r>
      </w:del>
      <w:ins w:id="6" w:author="R2" w:date="2024-01-09T08:40:00Z">
        <w:r>
          <w:t>backbone</w:t>
        </w:r>
      </w:ins>
      <w:r>
        <w:t xml:space="preserve"> for</w:t>
      </w:r>
      <w:ins w:id="7" w:author="R2" w:date="2024-01-09T08:40:00Z">
        <w:r>
          <w:t xml:space="preserve"> the majority of</w:t>
        </w:r>
      </w:ins>
      <w:r>
        <w:t xml:space="preserve"> pharmacoepidemiologic studies</w:t>
      </w:r>
      <w:del w:id="8" w:author="R2" w:date="2024-01-09T08:40:00Z">
        <w:r>
          <w:delText>. However</w:delText>
        </w:r>
      </w:del>
      <w:r>
        <w:t xml:space="preserve">, a notable drawback lies in their inability to capture </w:t>
      </w:r>
      <w:del w:id="9" w:author="R2" w:date="2024-01-09T08:40:00Z">
        <w:r>
          <w:delText>detailed</w:delText>
        </w:r>
      </w:del>
      <w:ins w:id="10" w:author="R2" w:date="2024-01-09T08:40:00Z">
        <w:r>
          <w:t>important</w:t>
        </w:r>
      </w:ins>
      <w:r>
        <w:t xml:space="preserve"> clinical </w:t>
      </w:r>
      <w:del w:id="11" w:author="R2" w:date="2024-01-09T08:40:00Z">
        <w:r>
          <w:delText>nuances</w:delText>
        </w:r>
      </w:del>
      <w:ins w:id="12" w:author="R2" w:date="2024-01-09T08:40:00Z">
        <w:r>
          <w:t>prognostic factors like vital signs and labs</w:t>
        </w:r>
      </w:ins>
      <w:r>
        <w:t>. To overcome this limitation, substantial initiatives are underway, for instance in the FDA Sentinel initiative [1], linking claims databases and electronic health records (EHR) to generate real-world evidence (RWE) and complement data from randomized controlled trials (RCTs) [1,2]. Due to their capture of clinical details, EHR can significantly improve the ability to mitigate imbalances in prognostic factors between treatment groups</w:t>
      </w:r>
      <w:del w:id="13" w:author="R2" w:date="2024-01-09T08:40:00Z">
        <w:r>
          <w:delText>, especially when linked to administrative claims databases [3].</w:delText>
        </w:r>
      </w:del>
      <w:ins w:id="14" w:author="R2" w:date="2024-01-09T08:40:00Z">
        <w:r>
          <w:t xml:space="preserve"> [3].</w:t>
        </w:r>
      </w:ins>
      <w:r>
        <w:t xml:space="preserve"> At the moment, substantial efforts focusing on the linkage of claims databases and EHR are underway, for instance, in the FDA Sentinel Initiative [1]. However, prognostic factors coming from EHR are often only partially observed, posing a challenge to the statistical analysis and potentially leading to bias in treatment effect estimates if not handled appropriately [4–6].</w:t>
      </w:r>
    </w:p>
    <w:p w14:paraId="6978A42C" w14:textId="77777777" w:rsidR="004265DA"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543F0B38" w14:textId="77777777" w:rsidR="004265DA" w:rsidRDefault="00000000">
      <w:r>
        <w:lastRenderedPageBreak/>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4265DA" w14:paraId="7DD7AEAB" w14:textId="77777777" w:rsidTr="004265DA">
        <w:trPr>
          <w:cantSplit/>
        </w:trPr>
        <w:tc>
          <w:tcPr>
            <w:tcW w:w="0" w:type="auto"/>
            <w:shd w:val="clear" w:color="auto" w:fill="DAE6FB"/>
            <w:tcMar>
              <w:top w:w="92" w:type="dxa"/>
              <w:bottom w:w="92" w:type="dxa"/>
            </w:tcMar>
          </w:tcPr>
          <w:p w14:paraId="119E3804" w14:textId="77777777" w:rsidR="004265DA" w:rsidRDefault="00000000">
            <w:pPr>
              <w:pStyle w:val="BodyText"/>
              <w:spacing w:before="0" w:after="0"/>
              <w:textAlignment w:val="center"/>
            </w:pPr>
            <w:r>
              <w:rPr>
                <w:noProof/>
              </w:rPr>
              <w:lastRenderedPageBreak/>
              <w:drawing>
                <wp:inline distT="0" distB="0" distL="0" distR="0" wp14:anchorId="02A2F8A7" wp14:editId="4129C75B">
                  <wp:extent cx="152400" cy="152400"/>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4265DA" w14:paraId="0DBCFFD3" w14:textId="77777777" w:rsidTr="004265DA">
        <w:trPr>
          <w:cantSplit/>
        </w:trPr>
        <w:tc>
          <w:tcPr>
            <w:tcW w:w="0" w:type="auto"/>
            <w:tcMar>
              <w:top w:w="108" w:type="dxa"/>
              <w:bottom w:w="108" w:type="dxa"/>
            </w:tcMar>
          </w:tcPr>
          <w:p w14:paraId="5654BF52" w14:textId="77777777" w:rsidR="004265DA" w:rsidRDefault="00000000">
            <w:pPr>
              <w:pStyle w:val="Heading3"/>
            </w:pPr>
            <w:bookmarkStart w:id="15" w:name="X9f4ac6462845c16841f0a15ed4f2f9667eddde5"/>
            <w:r>
              <w:t>Patterns (adapted from Van Buuren [7])</w:t>
            </w:r>
          </w:p>
          <w:p w14:paraId="0C3C8788" w14:textId="77777777" w:rsidR="004265DA"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09281E9D" w14:textId="77777777" w:rsidR="004265DA"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632B14F8" w14:textId="77777777" w:rsidR="004265DA" w:rsidRDefault="00000000">
            <w:pPr>
              <w:pStyle w:val="Heading3"/>
            </w:pPr>
            <w:bookmarkStart w:id="16" w:name="mechanisms-sondhi2023a"/>
            <w:bookmarkEnd w:id="15"/>
            <w:r>
              <w:t>Mechanisms [11]</w:t>
            </w:r>
          </w:p>
          <w:p w14:paraId="06D0672F" w14:textId="77777777" w:rsidR="004265DA" w:rsidRDefault="00000000">
            <w:pPr>
              <w:numPr>
                <w:ilvl w:val="0"/>
                <w:numId w:val="304"/>
              </w:numPr>
            </w:pPr>
            <w:r>
              <w:rPr>
                <w:b/>
                <w:bCs/>
              </w:rPr>
              <w:t>Missing completely at random (MCAR)</w:t>
            </w:r>
            <w:r>
              <w:t>: The missingness does not depend on any other observed or unobserved covariate(s).</w:t>
            </w:r>
          </w:p>
          <w:p w14:paraId="04131792" w14:textId="77777777" w:rsidR="004265DA" w:rsidRDefault="00000000">
            <w:pPr>
              <w:numPr>
                <w:ilvl w:val="0"/>
                <w:numId w:val="304"/>
              </w:numPr>
            </w:pPr>
            <w:r>
              <w:rPr>
                <w:b/>
                <w:bCs/>
              </w:rPr>
              <w:t>Missing at random (MAR)</w:t>
            </w:r>
            <w:r>
              <w:t>: The missingness depends and can be explained by other observed covariates.</w:t>
            </w:r>
          </w:p>
          <w:p w14:paraId="6B7BF6EE" w14:textId="77777777" w:rsidR="004265DA"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16"/>
    <w:p w14:paraId="26AF02C4" w14:textId="77777777" w:rsidR="004265DA" w:rsidRDefault="00000000">
      <w:pPr>
        <w:pStyle w:val="FirstParagraph"/>
      </w:pPr>
      <w:r>
        <w:t>Considering these limitations, we have recently developed and evaluated a principled approach combining multiple missing data diagnostics [22] using a database linkage from the Mass General Brigham Research Patient Data Registry EHR in Boston [23] linked with Medicare fee-for-service claims data [24]. The results of this large-scale study revealed that the combination of these diagnostics effectively identified underlying mechanisms and provided helpful guidance for the choice of appropriate analytic methods to handle POC data.</w:t>
      </w:r>
    </w:p>
    <w:p w14:paraId="2309ED20" w14:textId="77777777" w:rsidR="004265DA" w:rsidRDefault="00000000">
      <w:pPr>
        <w:pStyle w:val="Heading1"/>
      </w:pPr>
      <w:bookmarkStart w:id="17" w:name="objective"/>
      <w:bookmarkEnd w:id="3"/>
      <w:r>
        <w:t>Objective</w:t>
      </w:r>
    </w:p>
    <w:p w14:paraId="4EDAA8E2" w14:textId="77777777" w:rsidR="004265DA"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5].</w:t>
      </w:r>
    </w:p>
    <w:p w14:paraId="358DD226" w14:textId="77777777" w:rsidR="004265DA" w:rsidRDefault="00000000">
      <w:pPr>
        <w:pStyle w:val="Heading1"/>
      </w:pPr>
      <w:bookmarkStart w:id="18" w:name="materials-and-methods"/>
      <w:bookmarkEnd w:id="17"/>
      <w:r>
        <w:lastRenderedPageBreak/>
        <w:t>Materials and Methods</w:t>
      </w:r>
    </w:p>
    <w:p w14:paraId="1CC3D2CD" w14:textId="77777777" w:rsidR="004265DA"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6]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1F7AB188" w14:textId="77777777" w:rsidR="004265DA" w:rsidRDefault="00000000">
      <w:pPr>
        <w:pStyle w:val="Heading1"/>
      </w:pPr>
      <w:bookmarkStart w:id="19" w:name="sec-results"/>
      <w:bookmarkEnd w:id="18"/>
      <w:r>
        <w:t>Results</w:t>
      </w:r>
    </w:p>
    <w:p w14:paraId="40F96494" w14:textId="77777777" w:rsidR="004265DA" w:rsidRDefault="00000000">
      <w:pPr>
        <w:pStyle w:val="Heading2"/>
      </w:pPr>
      <w:bookmarkStart w:id="20" w:name="main-package-functions"/>
      <w:r>
        <w:t>Main Package Functions</w:t>
      </w:r>
    </w:p>
    <w:p w14:paraId="3A94681E" w14:textId="77777777" w:rsidR="004265DA" w:rsidRDefault="00000000">
      <w:pPr>
        <w:pStyle w:val="FirstParagraph"/>
      </w:pPr>
      <w:hyperlink w:anchor="fig-workflow">
        <w:r>
          <w:rPr>
            <w:rStyle w:val="Hyperlink"/>
          </w:rPr>
          <w:t>Figure 1</w:t>
        </w:r>
      </w:hyperlink>
      <w:r>
        <w:t xml:space="preserve"> illustrates the recommended workflow to systematically approach diagnostics on POCs.</w:t>
      </w:r>
    </w:p>
    <w:p w14:paraId="6A6B2561" w14:textId="77777777" w:rsidR="004265DA"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 </w:t>
      </w:r>
      <w:hyperlink r:id="rId12">
        <w:r>
          <w:rPr>
            <w:rStyle w:val="Hyperlink"/>
          </w:rPr>
          <w:t>https://janickweberpals.gitlab-pages.partners.org/smdi/articles/a_data_generation.html</w:t>
        </w:r>
      </w:hyperlink>
      <w:r>
        <w:t>).</w:t>
      </w:r>
    </w:p>
    <w:p w14:paraId="2B85FC51" w14:textId="77777777" w:rsidR="004265DA"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E2D6F7D" w14:textId="77777777" w:rsidR="004265DA" w:rsidRDefault="00000000">
      <w:pPr>
        <w:pStyle w:val="BodyText"/>
      </w:pPr>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p>
    <w:p w14:paraId="401AF3DD" w14:textId="77777777" w:rsidR="004265DA" w:rsidRDefault="00000000">
      <w:pPr>
        <w:pStyle w:val="SourceCode"/>
      </w:pPr>
      <w:r>
        <w:rPr>
          <w:rStyle w:val="NormalTok"/>
        </w:rPr>
        <w:t>?</w:t>
      </w:r>
      <w:r>
        <w:rPr>
          <w:rStyle w:val="FunctionTok"/>
        </w:rPr>
        <w:t>smdi_diagnose</w:t>
      </w:r>
      <w:r>
        <w:rPr>
          <w:rStyle w:val="NormalTok"/>
        </w:rPr>
        <w:t>()</w:t>
      </w:r>
    </w:p>
    <w:p w14:paraId="650A3CE0" w14:textId="77777777" w:rsidR="004265DA" w:rsidRDefault="00000000">
      <w:pPr>
        <w:pStyle w:val="Heading3"/>
      </w:pPr>
      <w:bookmarkStart w:id="21" w:name="descriptives-and-pattern-diagnostics"/>
      <w:r>
        <w:t>Descriptives and Pattern Diagnostics</w:t>
      </w:r>
    </w:p>
    <w:p w14:paraId="54CE442D" w14:textId="77777777" w:rsidR="004265DA"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081A5448" w14:textId="77777777" w:rsidR="004265DA" w:rsidRDefault="00000000">
      <w:pPr>
        <w:pStyle w:val="BodyText"/>
      </w:pPr>
      <w:r>
        <w:t xml:space="preserve">To visually inspect potential missing data patterns, we re-exported the </w:t>
      </w:r>
      <w:r>
        <w:rPr>
          <w:rStyle w:val="VerbatimChar"/>
        </w:rPr>
        <w:t>gg_miss_upset()</w:t>
      </w:r>
      <w:r>
        <w:t xml:space="preserve"> function of the naniar package [27]. This function uses a set visualization technique to visually infer potential (non-)monotone patterns based on the number of intersecting missing observations across all POCs [28].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 The </w:t>
      </w:r>
      <w:r>
        <w:rPr>
          <w:rStyle w:val="VerbatimChar"/>
        </w:rPr>
        <w:t>md.pattern()</w:t>
      </w:r>
      <w:r>
        <w:t xml:space="preserve"> function, a re-export of the mice package [29], provides a similar functionality and returns a matrix displaying the frequency of each observed missing data pattern.</w:t>
      </w:r>
    </w:p>
    <w:p w14:paraId="75201124" w14:textId="77777777" w:rsidR="004265DA" w:rsidRDefault="00000000">
      <w:pPr>
        <w:pStyle w:val="Heading3"/>
      </w:pPr>
      <w:bookmarkStart w:id="22" w:name="inferential-three-group-diagnostics"/>
      <w:bookmarkEnd w:id="21"/>
      <w:r>
        <w:lastRenderedPageBreak/>
        <w:t>Inferential Three Group Diagnostics</w:t>
      </w:r>
    </w:p>
    <w:p w14:paraId="6A3E7AC0" w14:textId="77777777" w:rsidR="004265DA"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79F80E82" w14:textId="77777777" w:rsidR="004265DA" w:rsidRDefault="00000000">
      <w:pPr>
        <w:pStyle w:val="Heading4"/>
      </w:pPr>
      <w:bookmarkStart w:id="23" w:name="group-1-diagnostics"/>
      <w:r>
        <w:t>Group 1 Diagnostics</w:t>
      </w:r>
    </w:p>
    <w:p w14:paraId="3C518D9C" w14:textId="77777777" w:rsidR="004265DA"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1FB2613B" w14:textId="77777777" w:rsidR="004265DA"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30–32].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3]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1948D9D2" w14:textId="77777777" w:rsidR="004265DA"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Hotelling’s test [12,34] formalizes this as a multivariate t-test, which means that </w:t>
      </w:r>
      <w:r>
        <w:rPr>
          <w:rStyle w:val="VerbatimChar"/>
        </w:rPr>
        <w:t>smdi_hotelling()</w:t>
      </w:r>
      <w:r>
        <w:t xml:space="preserve"> returns a test statistic and p-value for each POC. In contrast, </w:t>
      </w:r>
      <w:r>
        <w:rPr>
          <w:rStyle w:val="VerbatimChar"/>
        </w:rPr>
        <w:t>smdi_little()</w:t>
      </w:r>
      <w:r>
        <w:t xml:space="preserve"> [13,27] computes a single global chi-square test statistic and p-value across all POCs with the null hypothesis that the data are (globally) MCAR.</w:t>
      </w:r>
    </w:p>
    <w:p w14:paraId="1AD90869" w14:textId="77777777" w:rsidR="004265DA" w:rsidRDefault="00000000">
      <w:pPr>
        <w:pStyle w:val="BodyText"/>
      </w:pPr>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hyperlink w:anchor="fig-results">
        <w:r>
          <w:rPr>
            <w:rStyle w:val="Hyperlink"/>
          </w:rPr>
          <w:t>Figure 3</w:t>
        </w:r>
      </w:hyperlink>
      <w:r>
        <w:t xml:space="preserve"> bottom, Group 1 diagnostics - orange boxes) . Conversely, in the case of EGFR and PD-L1, the group 1 diagnostics display larger differences and hence may rather underlie a MAR or MNAR mechanism (</w:t>
      </w:r>
      <w:hyperlink w:anchor="fig-examples">
        <w:r>
          <w:rPr>
            <w:rStyle w:val="Hyperlink"/>
          </w:rPr>
          <w:t>Figure 2</w:t>
        </w:r>
      </w:hyperlink>
      <w:r>
        <w:t xml:space="preserve"> c, </w:t>
      </w:r>
      <w:hyperlink w:anchor="fig-results">
        <w:r>
          <w:rPr>
            <w:rStyle w:val="Hyperlink"/>
          </w:rPr>
          <w:t>Figure 3</w:t>
        </w:r>
      </w:hyperlink>
      <w:r>
        <w:t>).</w:t>
      </w:r>
    </w:p>
    <w:p w14:paraId="132463B0" w14:textId="77777777" w:rsidR="004265DA" w:rsidRDefault="00000000">
      <w:pPr>
        <w:pStyle w:val="Heading4"/>
      </w:pPr>
      <w:bookmarkStart w:id="24" w:name="group-2-diagnostics"/>
      <w:bookmarkEnd w:id="23"/>
      <w:r>
        <w:t>Group 2 Diagnostics</w:t>
      </w:r>
    </w:p>
    <w:p w14:paraId="76110B9C" w14:textId="77777777" w:rsidR="004265DA"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35]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06F7541D" w14:textId="77777777" w:rsidR="004265DA"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5,36].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w:t>
      </w:r>
      <w:r>
        <w:lastRenderedPageBreak/>
        <w:t>presence of a monotone missing data pattern may be likely in which case it is recommended to run the diagnostics for each POC independently rather than jointly.</w:t>
      </w:r>
    </w:p>
    <w:p w14:paraId="59629A5A" w14:textId="77777777" w:rsidR="004265DA" w:rsidRDefault="00000000">
      <w:pPr>
        <w:pStyle w:val="BodyText"/>
      </w:pPr>
      <w:hyperlink w:anchor="fig-results">
        <w:r>
          <w:rPr>
            <w:rStyle w:val="Hyperlink"/>
          </w:rPr>
          <w:t>Figure 3</w:t>
        </w:r>
      </w:hyperlink>
      <w:r>
        <w:t xml:space="preserve"> (Group 2 diagnostics - blue boxes), for example, illustrates the AUC values of the output of </w:t>
      </w:r>
      <w:r>
        <w:rPr>
          <w:rStyle w:val="VerbatimChar"/>
        </w:rPr>
        <w:t>smdi_rf()</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p w14:paraId="36C842EA" w14:textId="77777777" w:rsidR="004265DA" w:rsidRDefault="00000000">
      <w:pPr>
        <w:pStyle w:val="Heading4"/>
      </w:pPr>
      <w:bookmarkStart w:id="25" w:name="group-3-diagnostics"/>
      <w:bookmarkEnd w:id="24"/>
      <w:r>
        <w:t>Group 3 Diagnostics</w:t>
      </w:r>
    </w:p>
    <w:p w14:paraId="3BBBEB24" w14:textId="77777777" w:rsidR="004265DA"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Figure 3</w:t>
        </w:r>
      </w:hyperlink>
      <w:r>
        <w:t xml:space="preserve"> top) [22].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33389FA4" w14:textId="77777777" w:rsidR="004265DA" w:rsidRDefault="00000000">
      <w:pPr>
        <w:pStyle w:val="BodyText"/>
      </w:pPr>
      <w:r>
        <w:rPr>
          <w:rStyle w:val="VerbatimChar"/>
        </w:rPr>
        <w:t>smdi_outcome()</w:t>
      </w:r>
      <w:r>
        <w:t xml:space="preserve"> supports multiple outcome regression types including linear regression (</w:t>
      </w:r>
      <w:r>
        <w:rPr>
          <w:i/>
          <w:iCs/>
        </w:rPr>
        <w:t>lm</w:t>
      </w:r>
      <w:r>
        <w:t xml:space="preserve"> [37]) for continuous outcomes, Cox proportional hazards model (</w:t>
      </w:r>
      <w:r>
        <w:rPr>
          <w:i/>
          <w:iCs/>
        </w:rPr>
        <w:t>coxph</w:t>
      </w:r>
      <w:r>
        <w:t xml:space="preserve"> [38]) for time-to-event outcomes, and generalized linear regression models (</w:t>
      </w:r>
      <w:r>
        <w:rPr>
          <w:i/>
          <w:iCs/>
        </w:rPr>
        <w:t>glm</w:t>
      </w:r>
      <w:r>
        <w:t xml:space="preserve"> [37]) for which the family of conditional distributions of the outcome can be selected using the </w:t>
      </w:r>
      <w:r>
        <w:rPr>
          <w:rStyle w:val="VerbatimChar"/>
        </w:rPr>
        <w:t>glm_family</w:t>
      </w:r>
      <w:r>
        <w:t xml:space="preserve"> parameter (the default is </w:t>
      </w:r>
      <w:r>
        <w:rPr>
          <w:rStyle w:val="VerbatimChar"/>
        </w:rPr>
        <w:t>binomial(link='logit')</w:t>
      </w:r>
      <w:r>
        <w:t>). Besides the regression type (</w:t>
      </w:r>
      <w:r>
        <w:rPr>
          <w:rStyle w:val="VerbatimChar"/>
        </w:rPr>
        <w:t>model</w:t>
      </w:r>
      <w:r>
        <w:t xml:space="preserve"> parameter) and the </w:t>
      </w:r>
      <w:r>
        <w:rPr>
          <w:rStyle w:val="VerbatimChar"/>
        </w:rPr>
        <w:t>glm_family</w:t>
      </w:r>
      <w:r>
        <w:t xml:space="preserve"> (in case of a glm model),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1E512F12" w14:textId="77777777" w:rsidR="004265DA" w:rsidRDefault="00000000">
      <w:pPr>
        <w:pStyle w:val="BodyText"/>
      </w:pPr>
      <w:r>
        <w:lastRenderedPageBreak/>
        <w:t>Demonstrating the utilization of smdi_outcome() using the example dataset, the derived logHR coefficients for the missingness indicators of the POCs (</w:t>
      </w:r>
      <w:hyperlink w:anchor="fig-results">
        <w:r>
          <w:rPr>
            <w:rStyle w:val="Hyperlink"/>
          </w:rPr>
          <w:t>Figure 3</w:t>
        </w:r>
      </w:hyperlink>
      <w:r>
        <w:t xml:space="preserve"> bottom, Group 3 diagnostics - green boxes) align with the anticipated outcomes from our simulations [22].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p w14:paraId="2B878CDF" w14:textId="77777777" w:rsidR="004265DA" w:rsidRDefault="00000000">
      <w:pPr>
        <w:pStyle w:val="Heading4"/>
      </w:pPr>
      <w:bookmarkStart w:id="26" w:name="Xca156c5c40a183592e191582bcd1b77072f450a"/>
      <w:bookmarkEnd w:id="25"/>
      <w:r>
        <w:rPr>
          <w:rStyle w:val="VerbatimChar"/>
        </w:rPr>
        <w:t>smdi_diagnose()</w:t>
      </w:r>
      <w:r>
        <w:t xml:space="preserve"> to compute all three group diagnostics</w:t>
      </w:r>
    </w:p>
    <w:p w14:paraId="0A341DDB" w14:textId="77777777" w:rsidR="004265DA" w:rsidRDefault="00000000">
      <w:pPr>
        <w:pStyle w:val="FirstParagraph"/>
      </w:pPr>
      <w:r>
        <w:t xml:space="preserve">Finally, the </w:t>
      </w:r>
      <w:r>
        <w:rPr>
          <w:rStyle w:val="VerbatimChar"/>
        </w:rPr>
        <w:t>smdi_diagnose()</w:t>
      </w:r>
      <w:r>
        <w:t xml:space="preserve"> function enables users to compute all of the above discussed group diagnostics within a single function call.</w:t>
      </w:r>
    </w:p>
    <w:p w14:paraId="0C6A220B" w14:textId="77777777" w:rsidR="004265DA"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5EA8BE69" w14:textId="77777777" w:rsidR="004265DA"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as illustrated in in the above exampl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0A9DA7C0" w14:textId="77777777" w:rsidR="004265DA" w:rsidRDefault="00000000">
      <w:pPr>
        <w:pStyle w:val="BodyText"/>
      </w:pPr>
      <w:r>
        <w:t xml:space="preserve">The </w:t>
      </w:r>
      <w:r>
        <w:rPr>
          <w:rStyle w:val="VerbatimChar"/>
        </w:rPr>
        <w:t>smdi_style_gt()</w:t>
      </w:r>
      <w:r>
        <w:t xml:space="preserve"> function is an ancillary function that takes an object of class </w:t>
      </w:r>
      <w:r>
        <w:rPr>
          <w:rStyle w:val="VerbatimChar"/>
        </w:rPr>
        <w:t>smdi</w:t>
      </w:r>
      <w:r>
        <w:t xml:space="preserve"> and produces a formatted and publication-ready gt table [39] which can be seamlessly exported to different file formats (e.g., .docx, .pdf, etc.) for reports or manuscripts.</w:t>
      </w:r>
    </w:p>
    <w:p w14:paraId="5D392FEA" w14:textId="77777777" w:rsidR="004265DA" w:rsidRDefault="00000000">
      <w:pPr>
        <w:pStyle w:val="Heading1"/>
      </w:pPr>
      <w:bookmarkStart w:id="27" w:name="discussion"/>
      <w:bookmarkEnd w:id="19"/>
      <w:bookmarkEnd w:id="20"/>
      <w:bookmarkEnd w:id="22"/>
      <w:bookmarkEnd w:id="26"/>
      <w:r>
        <w:lastRenderedPageBreak/>
        <w:t>Discussion</w:t>
      </w:r>
    </w:p>
    <w:p w14:paraId="75F00290" w14:textId="77777777" w:rsidR="004265DA"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139F575C" w14:textId="77777777" w:rsidR="004265DA" w:rsidRDefault="00000000">
      <w:pPr>
        <w:pStyle w:val="BodyText"/>
      </w:pPr>
      <w:r>
        <w:t>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p w14:paraId="62E72070" w14:textId="77777777" w:rsidR="004265DA" w:rsidRDefault="00000000">
      <w:pPr>
        <w:pStyle w:val="Heading2"/>
      </w:pPr>
      <w:bookmarkStart w:id="28" w:name="conclusions"/>
      <w:r>
        <w:t>Conclusions</w:t>
      </w:r>
    </w:p>
    <w:p w14:paraId="57D4557B" w14:textId="77777777" w:rsidR="004265DA"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07E04600" w14:textId="77777777" w:rsidR="004265DA" w:rsidRDefault="00000000">
      <w:r>
        <w:br w:type="page"/>
      </w:r>
    </w:p>
    <w:p w14:paraId="41EA1A35" w14:textId="77777777" w:rsidR="004265DA" w:rsidRDefault="00000000">
      <w:pPr>
        <w:pStyle w:val="BodyText"/>
      </w:pPr>
      <w:r>
        <w:rPr>
          <w:b/>
          <w:bCs/>
          <w:u w:val="single"/>
        </w:rPr>
        <w:lastRenderedPageBreak/>
        <w:t>Funding Statement:</w:t>
      </w:r>
      <w:r>
        <w:t xml:space="preserve"> This project was supported by Master Agreement 75F40119D10037 from the US Food and Drug Administration (FDA).</w:t>
      </w:r>
    </w:p>
    <w:p w14:paraId="4CFC4389" w14:textId="77777777" w:rsidR="004265DA" w:rsidRDefault="00000000">
      <w:pPr>
        <w:pStyle w:val="BodyText"/>
      </w:pPr>
      <w:r>
        <w:rPr>
          <w:b/>
          <w:bCs/>
          <w:u w:val="single"/>
        </w:rPr>
        <w:t>Competing Interests Statemen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04B7C846" w14:textId="77777777" w:rsidR="004265DA" w:rsidRDefault="00000000">
      <w:pPr>
        <w:pStyle w:val="BodyText"/>
      </w:pPr>
      <w:r>
        <w:rPr>
          <w:b/>
          <w:bCs/>
          <w:u w:val="single"/>
        </w:rPr>
        <w:t>Data Availability Statement:</w:t>
      </w:r>
      <w:r>
        <w:t xml:space="preserve"> The R package presented in this study and corresponding data can be downloaded from the comprehensive R archive network (CRAN) via </w:t>
      </w:r>
      <w:r>
        <w:rPr>
          <w:rStyle w:val="VerbatimChar"/>
        </w:rPr>
        <w:t>install.packages("smdi")</w:t>
      </w:r>
      <w:r>
        <w:t xml:space="preserve"> (version 0.2.2 at time of manuscript submission) or from </w:t>
      </w:r>
      <w:hyperlink r:id="rId13">
        <w:r>
          <w:rPr>
            <w:rStyle w:val="Hyperlink"/>
          </w:rPr>
          <w:t>https://janickweberpals.gitlab-pages.partners.org/smdi</w:t>
        </w:r>
      </w:hyperlink>
      <w:r>
        <w:t xml:space="preserve">. This manuscript was written using </w:t>
      </w:r>
      <w:r>
        <w:rPr>
          <w:rStyle w:val="VerbatimChar"/>
        </w:rPr>
        <w:t>Quarto</w:t>
      </w:r>
      <w:r>
        <w:t xml:space="preserve"> version 1.3.433 (</w:t>
      </w:r>
      <w:hyperlink r:id="rId14">
        <w:r>
          <w:rPr>
            <w:rStyle w:val="Hyperlink"/>
          </w:rPr>
          <w:t>https://quarto.org/</w:t>
        </w:r>
      </w:hyperlink>
      <w:r>
        <w:t xml:space="preserve">) and R version 4.1.2. All R code, materials and dependencies can be found at </w:t>
      </w:r>
      <w:hyperlink r:id="rId15">
        <w:r>
          <w:rPr>
            <w:rStyle w:val="Hyperlink"/>
          </w:rPr>
          <w:t>https://gitlab-scm.partners.org/drugepi/smdi-manuscript</w:t>
        </w:r>
      </w:hyperlink>
      <w:r>
        <w:t xml:space="preserve"> or </w:t>
      </w:r>
      <w:hyperlink r:id="rId16">
        <w:r>
          <w:rPr>
            <w:rStyle w:val="Hyperlink"/>
          </w:rPr>
          <w:t>https://github.com/janickweberpals/smdi-manuscript</w:t>
        </w:r>
      </w:hyperlink>
      <w:r>
        <w:t>.</w:t>
      </w:r>
    </w:p>
    <w:p w14:paraId="198ACF51" w14:textId="77777777" w:rsidR="004265DA" w:rsidRDefault="00000000">
      <w:pPr>
        <w:pStyle w:val="BodyText"/>
      </w:pPr>
      <w:r>
        <w:rPr>
          <w:b/>
          <w:bCs/>
          <w:u w:val="single"/>
        </w:rPr>
        <w:t>Contributorship Statement:</w:t>
      </w:r>
      <w:r>
        <w:t xml:space="preserve"> JW designed and developed the </w:t>
      </w:r>
      <w:r>
        <w:rPr>
          <w:rStyle w:val="VerbatimChar"/>
        </w:rPr>
        <w:t>smdi</w:t>
      </w:r>
      <w:r>
        <w:t xml:space="preserve"> 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14:paraId="7D401E81" w14:textId="77777777" w:rsidR="004265DA" w:rsidRDefault="00000000">
      <w:pPr>
        <w:pStyle w:val="BodyText"/>
      </w:pPr>
      <w:r>
        <w:rPr>
          <w:b/>
          <w:bCs/>
          <w:u w:val="single"/>
        </w:rPr>
        <w:lastRenderedPageBreak/>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1FDF3107" w14:textId="77777777" w:rsidR="004265DA" w:rsidRDefault="00000000">
      <w:r>
        <w:br w:type="page"/>
      </w:r>
    </w:p>
    <w:p w14:paraId="50689E40" w14:textId="77777777" w:rsidR="004265DA" w:rsidRDefault="00000000">
      <w:pPr>
        <w:pStyle w:val="Heading1"/>
      </w:pPr>
      <w:bookmarkStart w:id="29" w:name="references"/>
      <w:bookmarkEnd w:id="27"/>
      <w:bookmarkEnd w:id="28"/>
      <w:r>
        <w:lastRenderedPageBreak/>
        <w:t>References</w:t>
      </w:r>
    </w:p>
    <w:p w14:paraId="588BECBE" w14:textId="77777777" w:rsidR="004265DA" w:rsidRDefault="00000000">
      <w:pPr>
        <w:pStyle w:val="Bibliography"/>
      </w:pPr>
      <w:bookmarkStart w:id="30" w:name="ref-Desai2021"/>
      <w:bookmarkStart w:id="31" w:name="refs"/>
      <w:r>
        <w:t xml:space="preserve">1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7">
        <w:r>
          <w:rPr>
            <w:rStyle w:val="Hyperlink"/>
          </w:rPr>
          <w:t>10.1038/s41746-021-00542-0</w:t>
        </w:r>
      </w:hyperlink>
    </w:p>
    <w:p w14:paraId="0B0619A8" w14:textId="77777777" w:rsidR="004265DA" w:rsidRDefault="00000000">
      <w:pPr>
        <w:pStyle w:val="Bibliography"/>
      </w:pPr>
      <w:bookmarkStart w:id="32" w:name="ref-fdaRWE2018"/>
      <w:bookmarkEnd w:id="30"/>
      <w:r>
        <w:t xml:space="preserve">2 </w:t>
      </w:r>
      <w:r>
        <w:tab/>
        <w:t xml:space="preserve">United States Food and Drug Administration. Framework for FDA’s real world evidence program. Dec 2018. Accessed 6/30/2023. </w:t>
      </w:r>
      <w:hyperlink r:id="rId18">
        <w:r>
          <w:rPr>
            <w:rStyle w:val="Hyperlink"/>
          </w:rPr>
          <w:t>https://www.fda.gov/downloads/ScienceResearch/SpecialTopics/RealWorldEvidence/UCM627769.pdf</w:t>
        </w:r>
      </w:hyperlink>
    </w:p>
    <w:p w14:paraId="0412F357" w14:textId="77777777" w:rsidR="004265DA" w:rsidRDefault="00000000">
      <w:pPr>
        <w:pStyle w:val="Bibliography"/>
      </w:pPr>
      <w:bookmarkStart w:id="33" w:name="ref-asfaw2022"/>
      <w:bookmarkEnd w:id="32"/>
      <w:r>
        <w:t xml:space="preserve">3 </w:t>
      </w:r>
      <w:r>
        <w:tab/>
        <w:t xml:space="preserve">Asfaw A, Ascha M, Yerram P, </w:t>
      </w:r>
      <w:r>
        <w:rPr>
          <w:i/>
          <w:iCs/>
        </w:rPr>
        <w:t>et al.</w:t>
      </w:r>
      <w:r>
        <w:t xml:space="preserve"> </w:t>
      </w:r>
      <w:hyperlink r:id="rId19">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660DF1A6" w14:textId="77777777" w:rsidR="004265DA" w:rsidRDefault="00000000">
      <w:pPr>
        <w:pStyle w:val="Bibliography"/>
      </w:pPr>
      <w:bookmarkStart w:id="34" w:name="ref-gorelick2006"/>
      <w:bookmarkEnd w:id="33"/>
      <w:r>
        <w:t xml:space="preserve">4 </w:t>
      </w:r>
      <w:r>
        <w:tab/>
        <w:t xml:space="preserve">Gorelick MH. </w:t>
      </w:r>
      <w:hyperlink r:id="rId20">
        <w:r>
          <w:rPr>
            <w:rStyle w:val="Hyperlink"/>
          </w:rPr>
          <w:t>Bias arising from missing data in predictive models</w:t>
        </w:r>
      </w:hyperlink>
      <w:r>
        <w:t xml:space="preserve">. </w:t>
      </w:r>
      <w:r>
        <w:rPr>
          <w:i/>
          <w:iCs/>
        </w:rPr>
        <w:t>Journal of Clinical Epidemiology</w:t>
      </w:r>
      <w:r>
        <w:t>. 2006;59:1115–23.</w:t>
      </w:r>
    </w:p>
    <w:p w14:paraId="3FFC4B1E" w14:textId="77777777" w:rsidR="004265DA" w:rsidRDefault="00000000">
      <w:pPr>
        <w:pStyle w:val="Bibliography"/>
      </w:pPr>
      <w:bookmarkStart w:id="35" w:name="ref-ayilara2019"/>
      <w:bookmarkEnd w:id="34"/>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21">
        <w:r>
          <w:rPr>
            <w:rStyle w:val="Hyperlink"/>
          </w:rPr>
          <w:t>10.1186/s12955-019-1181-2</w:t>
        </w:r>
      </w:hyperlink>
    </w:p>
    <w:p w14:paraId="4CDA8142" w14:textId="77777777" w:rsidR="004265DA" w:rsidRDefault="00000000">
      <w:pPr>
        <w:pStyle w:val="Bibliography"/>
      </w:pPr>
      <w:bookmarkStart w:id="36" w:name="ref-groenwold2020"/>
      <w:bookmarkEnd w:id="35"/>
      <w:r>
        <w:t xml:space="preserve">6 </w:t>
      </w:r>
      <w:r>
        <w:tab/>
        <w:t xml:space="preserve">Groenwold RHH, Dekkers OM. </w:t>
      </w:r>
      <w:hyperlink r:id="rId22">
        <w:r>
          <w:rPr>
            <w:rStyle w:val="Hyperlink"/>
          </w:rPr>
          <w:t>Missing data: The impact of what is not there</w:t>
        </w:r>
      </w:hyperlink>
      <w:r>
        <w:t xml:space="preserve">. </w:t>
      </w:r>
      <w:r>
        <w:rPr>
          <w:i/>
          <w:iCs/>
        </w:rPr>
        <w:t>European Journal of Endocrinology</w:t>
      </w:r>
      <w:r>
        <w:t>. 2020;183:E7–9.</w:t>
      </w:r>
    </w:p>
    <w:p w14:paraId="759DA620" w14:textId="77777777" w:rsidR="004265DA" w:rsidRDefault="00000000">
      <w:pPr>
        <w:pStyle w:val="Bibliography"/>
      </w:pPr>
      <w:bookmarkStart w:id="37" w:name="ref-vanbuuren2018"/>
      <w:bookmarkEnd w:id="36"/>
      <w:r>
        <w:t xml:space="preserve">7 </w:t>
      </w:r>
      <w:r>
        <w:tab/>
        <w:t xml:space="preserve">Van Buuren S. </w:t>
      </w:r>
      <w:r>
        <w:rPr>
          <w:i/>
          <w:iCs/>
        </w:rPr>
        <w:t>Flexible imputation of missing data</w:t>
      </w:r>
      <w:r>
        <w:t xml:space="preserve">. CRC press 2018. </w:t>
      </w:r>
      <w:hyperlink r:id="rId23">
        <w:r>
          <w:rPr>
            <w:rStyle w:val="Hyperlink"/>
          </w:rPr>
          <w:t>https://stefvanbuuren.name/fimd/missing-data-pattern.html</w:t>
        </w:r>
      </w:hyperlink>
    </w:p>
    <w:p w14:paraId="3BFB2212" w14:textId="77777777" w:rsidR="004265DA" w:rsidRDefault="00000000">
      <w:pPr>
        <w:pStyle w:val="Bibliography"/>
      </w:pPr>
      <w:bookmarkStart w:id="38" w:name="ref-rubin1976"/>
      <w:bookmarkEnd w:id="37"/>
      <w:r>
        <w:t xml:space="preserve">8 </w:t>
      </w:r>
      <w:r>
        <w:tab/>
        <w:t xml:space="preserve">Rubin DB. </w:t>
      </w:r>
      <w:hyperlink r:id="rId24">
        <w:r>
          <w:rPr>
            <w:rStyle w:val="Hyperlink"/>
          </w:rPr>
          <w:t>Inference and missing data</w:t>
        </w:r>
      </w:hyperlink>
      <w:r>
        <w:t xml:space="preserve">. </w:t>
      </w:r>
      <w:r>
        <w:rPr>
          <w:i/>
          <w:iCs/>
        </w:rPr>
        <w:t>Biometrika</w:t>
      </w:r>
      <w:r>
        <w:t>. 1976;63:581–92.</w:t>
      </w:r>
    </w:p>
    <w:p w14:paraId="2C56DD8A" w14:textId="77777777" w:rsidR="004265DA" w:rsidRDefault="00000000">
      <w:pPr>
        <w:pStyle w:val="Bibliography"/>
      </w:pPr>
      <w:bookmarkStart w:id="39" w:name="ref-little2019"/>
      <w:bookmarkEnd w:id="38"/>
      <w:r>
        <w:t xml:space="preserve">9 </w:t>
      </w:r>
      <w:r>
        <w:tab/>
        <w:t xml:space="preserve">Little RJ, Rubin DB. </w:t>
      </w:r>
      <w:r>
        <w:rPr>
          <w:i/>
          <w:iCs/>
        </w:rPr>
        <w:t>Statistical analysis with missing data</w:t>
      </w:r>
      <w:r>
        <w:t>. John Wiley &amp; Sons 2019.</w:t>
      </w:r>
    </w:p>
    <w:p w14:paraId="1B7DB82C" w14:textId="77777777" w:rsidR="004265DA" w:rsidRDefault="00000000">
      <w:pPr>
        <w:pStyle w:val="Bibliography"/>
      </w:pPr>
      <w:bookmarkStart w:id="40" w:name="ref-lee2021"/>
      <w:bookmarkEnd w:id="39"/>
      <w:r>
        <w:t xml:space="preserve">10 </w:t>
      </w:r>
      <w:r>
        <w:tab/>
        <w:t xml:space="preserve">Lee KJ, Tilling KM, Cornish RP, </w:t>
      </w:r>
      <w:r>
        <w:rPr>
          <w:i/>
          <w:iCs/>
        </w:rPr>
        <w:t>et al.</w:t>
      </w:r>
      <w:r>
        <w:t xml:space="preserve"> </w:t>
      </w:r>
      <w:hyperlink r:id="rId25">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410F3CF0" w14:textId="77777777" w:rsidR="004265DA" w:rsidRDefault="00000000">
      <w:pPr>
        <w:pStyle w:val="Bibliography"/>
      </w:pPr>
      <w:bookmarkStart w:id="41" w:name="ref-sondhi2023a"/>
      <w:bookmarkEnd w:id="40"/>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6">
        <w:r>
          <w:rPr>
            <w:rStyle w:val="Hyperlink"/>
          </w:rPr>
          <w:t>10.1002/psp4.12998</w:t>
        </w:r>
      </w:hyperlink>
    </w:p>
    <w:p w14:paraId="00A18B93" w14:textId="77777777" w:rsidR="004265DA" w:rsidRDefault="00000000">
      <w:pPr>
        <w:pStyle w:val="Bibliography"/>
      </w:pPr>
      <w:bookmarkStart w:id="42" w:name="ref-hotelling1931"/>
      <w:bookmarkEnd w:id="41"/>
      <w:r>
        <w:t xml:space="preserve">12 </w:t>
      </w:r>
      <w:r>
        <w:tab/>
        <w:t xml:space="preserve">Hotelling H. </w:t>
      </w:r>
      <w:hyperlink r:id="rId27">
        <w:r>
          <w:rPr>
            <w:rStyle w:val="Hyperlink"/>
          </w:rPr>
          <w:t>The Generalization of Student’s Ratio</w:t>
        </w:r>
      </w:hyperlink>
      <w:r>
        <w:t xml:space="preserve">. </w:t>
      </w:r>
      <w:r>
        <w:rPr>
          <w:i/>
          <w:iCs/>
        </w:rPr>
        <w:t>The Annals of Mathematical Statistics</w:t>
      </w:r>
      <w:r>
        <w:t>. 1931;2:360–78.</w:t>
      </w:r>
    </w:p>
    <w:p w14:paraId="50742559" w14:textId="77777777" w:rsidR="004265DA" w:rsidRDefault="00000000">
      <w:pPr>
        <w:pStyle w:val="Bibliography"/>
      </w:pPr>
      <w:bookmarkStart w:id="43" w:name="ref-little1988"/>
      <w:bookmarkEnd w:id="42"/>
      <w:r>
        <w:t xml:space="preserve">13 </w:t>
      </w:r>
      <w:r>
        <w:tab/>
        <w:t xml:space="preserve">Little RJA. </w:t>
      </w:r>
      <w:hyperlink r:id="rId28">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12C9A1DA" w14:textId="77777777" w:rsidR="004265DA" w:rsidRDefault="00000000">
      <w:pPr>
        <w:pStyle w:val="Bibliography"/>
      </w:pPr>
      <w:bookmarkStart w:id="44" w:name="ref-pedersen2017"/>
      <w:bookmarkEnd w:id="43"/>
      <w:r>
        <w:lastRenderedPageBreak/>
        <w:t xml:space="preserve">14 </w:t>
      </w:r>
      <w:r>
        <w:tab/>
        <w:t xml:space="preserve">Pedersen A, Mikkelsen E, Cronin-Fenton D, </w:t>
      </w:r>
      <w:r>
        <w:rPr>
          <w:i/>
          <w:iCs/>
        </w:rPr>
        <w:t>et al.</w:t>
      </w:r>
      <w:r>
        <w:t xml:space="preserve"> </w:t>
      </w:r>
      <w:hyperlink r:id="rId29">
        <w:r>
          <w:rPr>
            <w:rStyle w:val="Hyperlink"/>
          </w:rPr>
          <w:t>Missing data and multiple imputation in clinical epidemiological research</w:t>
        </w:r>
      </w:hyperlink>
      <w:r>
        <w:t xml:space="preserve">. </w:t>
      </w:r>
      <w:r>
        <w:rPr>
          <w:i/>
          <w:iCs/>
        </w:rPr>
        <w:t>Clinical Epidemiology</w:t>
      </w:r>
      <w:r>
        <w:t>. 2017;Volume 9:157–66.</w:t>
      </w:r>
    </w:p>
    <w:p w14:paraId="5C52D0F4" w14:textId="77777777" w:rsidR="004265DA" w:rsidRDefault="00000000">
      <w:pPr>
        <w:pStyle w:val="Bibliography"/>
      </w:pPr>
      <w:bookmarkStart w:id="45" w:name="ref-madley-dowd2019"/>
      <w:bookmarkEnd w:id="44"/>
      <w:r>
        <w:t xml:space="preserve">15 </w:t>
      </w:r>
      <w:r>
        <w:tab/>
        <w:t xml:space="preserve">Madley-Dowd P, Hughes R, Tilling K, </w:t>
      </w:r>
      <w:r>
        <w:rPr>
          <w:i/>
          <w:iCs/>
        </w:rPr>
        <w:t>et al.</w:t>
      </w:r>
      <w:r>
        <w:t xml:space="preserve"> </w:t>
      </w:r>
      <w:hyperlink r:id="rId30">
        <w:r>
          <w:rPr>
            <w:rStyle w:val="Hyperlink"/>
          </w:rPr>
          <w:t>The proportion of missing data should not be used to guide decisions on multiple imputation</w:t>
        </w:r>
      </w:hyperlink>
      <w:r>
        <w:t xml:space="preserve">. </w:t>
      </w:r>
      <w:r>
        <w:rPr>
          <w:i/>
          <w:iCs/>
        </w:rPr>
        <w:t>Journal of Clinical Epidemiology</w:t>
      </w:r>
      <w:r>
        <w:t>. 2019;110:63–73.</w:t>
      </w:r>
    </w:p>
    <w:p w14:paraId="702719A6" w14:textId="77777777" w:rsidR="004265DA" w:rsidRDefault="00000000">
      <w:pPr>
        <w:pStyle w:val="Bibliography"/>
      </w:pPr>
      <w:bookmarkStart w:id="46" w:name="ref-Lee2023"/>
      <w:bookmarkEnd w:id="45"/>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31">
        <w:r>
          <w:rPr>
            <w:rStyle w:val="Hyperlink"/>
          </w:rPr>
          <w:t>10.1093/ije/dyad008</w:t>
        </w:r>
      </w:hyperlink>
    </w:p>
    <w:p w14:paraId="270FDC8F" w14:textId="77777777" w:rsidR="004265DA" w:rsidRDefault="00000000">
      <w:pPr>
        <w:pStyle w:val="Bibliography"/>
      </w:pPr>
      <w:bookmarkStart w:id="47" w:name="ref-Moreno-Betancur2018"/>
      <w:bookmarkEnd w:id="46"/>
      <w:r>
        <w:t xml:space="preserve">17 </w:t>
      </w:r>
      <w:r>
        <w:tab/>
        <w:t xml:space="preserve">Moreno-Betancur M, Lee KJ, Leacy FP, </w:t>
      </w:r>
      <w:r>
        <w:rPr>
          <w:i/>
          <w:iCs/>
        </w:rPr>
        <w:t>et al.</w:t>
      </w:r>
      <w:r>
        <w:t xml:space="preserve"> </w:t>
      </w:r>
      <w:hyperlink r:id="rId32">
        <w:r>
          <w:rPr>
            <w:rStyle w:val="Hyperlink"/>
          </w:rPr>
          <w:t>Canonical Causal Diagrams to Guide the Treatment of Missing Data in Epidemiologic Studies</w:t>
        </w:r>
      </w:hyperlink>
      <w:r>
        <w:t xml:space="preserve">. </w:t>
      </w:r>
      <w:r>
        <w:rPr>
          <w:i/>
          <w:iCs/>
        </w:rPr>
        <w:t>American Journal of Epidemiology</w:t>
      </w:r>
      <w:r>
        <w:t>. 2018;187:2705–15.</w:t>
      </w:r>
    </w:p>
    <w:p w14:paraId="268D18F7" w14:textId="77777777" w:rsidR="004265DA" w:rsidRDefault="00000000">
      <w:pPr>
        <w:pStyle w:val="Bibliography"/>
      </w:pPr>
      <w:bookmarkStart w:id="48" w:name="ref-mohan2021"/>
      <w:bookmarkEnd w:id="47"/>
      <w:r>
        <w:t xml:space="preserve">18 </w:t>
      </w:r>
      <w:r>
        <w:tab/>
        <w:t xml:space="preserve">Mohan K, Pearl J. </w:t>
      </w:r>
      <w:hyperlink r:id="rId33">
        <w:r>
          <w:rPr>
            <w:rStyle w:val="Hyperlink"/>
          </w:rPr>
          <w:t>Graphical Models for Processing Missing Data</w:t>
        </w:r>
      </w:hyperlink>
      <w:r>
        <w:t xml:space="preserve">. </w:t>
      </w:r>
      <w:r>
        <w:rPr>
          <w:i/>
          <w:iCs/>
        </w:rPr>
        <w:t>Journal of the American Statistical Association</w:t>
      </w:r>
      <w:r>
        <w:t>. 2021;116:1023–37.</w:t>
      </w:r>
    </w:p>
    <w:p w14:paraId="0E038C5B" w14:textId="77777777" w:rsidR="004265DA" w:rsidRDefault="00000000">
      <w:pPr>
        <w:pStyle w:val="Bibliography"/>
      </w:pPr>
      <w:bookmarkStart w:id="49" w:name="ref-carroll2020"/>
      <w:bookmarkEnd w:id="48"/>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4">
        <w:r>
          <w:rPr>
            <w:rStyle w:val="Hyperlink"/>
          </w:rPr>
          <w:t>10.1186/s12874-020-01018-7</w:t>
        </w:r>
      </w:hyperlink>
    </w:p>
    <w:p w14:paraId="392C439E" w14:textId="77777777" w:rsidR="004265DA" w:rsidRDefault="00000000">
      <w:pPr>
        <w:pStyle w:val="Bibliography"/>
      </w:pPr>
      <w:bookmarkStart w:id="50" w:name="ref-wood2004"/>
      <w:bookmarkEnd w:id="49"/>
      <w:r>
        <w:t xml:space="preserve">20 </w:t>
      </w:r>
      <w:r>
        <w:tab/>
        <w:t xml:space="preserve">Wood AM, White IR, Thompson SG. </w:t>
      </w:r>
      <w:hyperlink r:id="rId35">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722AE5F4" w14:textId="77777777" w:rsidR="004265DA" w:rsidRDefault="00000000">
      <w:pPr>
        <w:pStyle w:val="Bibliography"/>
      </w:pPr>
      <w:bookmarkStart w:id="51" w:name="ref-harel2012"/>
      <w:bookmarkEnd w:id="50"/>
      <w:r>
        <w:t xml:space="preserve">21 </w:t>
      </w:r>
      <w:r>
        <w:tab/>
        <w:t xml:space="preserve">Harel O, Pellowski J, Kalichman S. </w:t>
      </w:r>
      <w:hyperlink r:id="rId36">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72C4AE82" w14:textId="77777777" w:rsidR="004265DA" w:rsidRDefault="00000000">
      <w:pPr>
        <w:pStyle w:val="Bibliography"/>
      </w:pPr>
      <w:bookmarkStart w:id="52" w:name="ref-weberpals2023"/>
      <w:bookmarkEnd w:id="51"/>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7E67AE94" w14:textId="77777777" w:rsidR="004265DA" w:rsidRDefault="00000000">
      <w:pPr>
        <w:pStyle w:val="Bibliography"/>
      </w:pPr>
      <w:bookmarkStart w:id="53" w:name="ref-nalichowski2006"/>
      <w:bookmarkEnd w:id="52"/>
      <w:r>
        <w:t xml:space="preserve">23 </w:t>
      </w:r>
      <w:r>
        <w:tab/>
        <w:t xml:space="preserve">Nalichowski R, Keogh D, Chueh HC, </w:t>
      </w:r>
      <w:r>
        <w:rPr>
          <w:i/>
          <w:iCs/>
        </w:rPr>
        <w:t>et al.</w:t>
      </w:r>
      <w:r>
        <w:t xml:space="preserve"> </w:t>
      </w:r>
      <w:hyperlink r:id="rId37">
        <w:r>
          <w:rPr>
            <w:rStyle w:val="Hyperlink"/>
          </w:rPr>
          <w:t>Calculating the benefits of a research patient data repository</w:t>
        </w:r>
      </w:hyperlink>
      <w:r>
        <w:t xml:space="preserve">. </w:t>
      </w:r>
      <w:r>
        <w:rPr>
          <w:i/>
          <w:iCs/>
        </w:rPr>
        <w:t>AMIA Annual Symposium Proceedings</w:t>
      </w:r>
      <w:r>
        <w:t>. 2006;2006:1044.</w:t>
      </w:r>
    </w:p>
    <w:p w14:paraId="6AA15F9F" w14:textId="77777777" w:rsidR="004265DA" w:rsidRDefault="00000000">
      <w:pPr>
        <w:pStyle w:val="Bibliography"/>
      </w:pPr>
      <w:bookmarkStart w:id="54" w:name="ref-cmsResdac"/>
      <w:bookmarkEnd w:id="53"/>
      <w:r>
        <w:t xml:space="preserve">24 </w:t>
      </w:r>
      <w:r>
        <w:tab/>
        <w:t xml:space="preserve">CMS resdac. </w:t>
      </w:r>
      <w:hyperlink r:id="rId38">
        <w:r>
          <w:rPr>
            <w:rStyle w:val="Hyperlink"/>
          </w:rPr>
          <w:t>https://resdac.org/</w:t>
        </w:r>
      </w:hyperlink>
      <w:r>
        <w:t xml:space="preserve"> (accessed 16 November 2023)</w:t>
      </w:r>
    </w:p>
    <w:p w14:paraId="4BDE3A57" w14:textId="77777777" w:rsidR="004265DA" w:rsidRDefault="00000000">
      <w:pPr>
        <w:pStyle w:val="Bibliography"/>
      </w:pPr>
      <w:bookmarkStart w:id="55" w:name="ref-smdi"/>
      <w:bookmarkEnd w:id="54"/>
      <w:r>
        <w:t xml:space="preserve">25 </w:t>
      </w:r>
      <w:r>
        <w:tab/>
        <w:t xml:space="preserve">Weberpals J. Smdi: Perform structural missing data investigations. 2023. </w:t>
      </w:r>
      <w:hyperlink r:id="rId39">
        <w:r>
          <w:rPr>
            <w:rStyle w:val="Hyperlink"/>
          </w:rPr>
          <w:t>https://CRAN.R-project.org/package=smdi</w:t>
        </w:r>
      </w:hyperlink>
    </w:p>
    <w:p w14:paraId="277104CE" w14:textId="77777777" w:rsidR="004265DA" w:rsidRDefault="00000000">
      <w:pPr>
        <w:pStyle w:val="Bibliography"/>
      </w:pPr>
      <w:bookmarkStart w:id="56" w:name="ref-wickham2023r"/>
      <w:bookmarkEnd w:id="55"/>
      <w:r>
        <w:t xml:space="preserve">26 </w:t>
      </w:r>
      <w:r>
        <w:tab/>
        <w:t xml:space="preserve">Wickham H, Bryan J. </w:t>
      </w:r>
      <w:r>
        <w:rPr>
          <w:i/>
          <w:iCs/>
        </w:rPr>
        <w:t>R packages</w:t>
      </w:r>
      <w:r>
        <w:t>. " O’Reilly Media, Inc." 2023.</w:t>
      </w:r>
    </w:p>
    <w:p w14:paraId="35D22D93" w14:textId="77777777" w:rsidR="004265DA" w:rsidRDefault="00000000">
      <w:pPr>
        <w:pStyle w:val="Bibliography"/>
      </w:pPr>
      <w:bookmarkStart w:id="57" w:name="ref-naniar"/>
      <w:bookmarkEnd w:id="56"/>
      <w:r>
        <w:t xml:space="preserve">27 </w:t>
      </w:r>
      <w:r>
        <w:tab/>
        <w:t xml:space="preserve">Tierney N, Cook D. Expanding tidy data principles to facilitate missing data exploration, visualization and assessment of imputations. 2023;105. doi: </w:t>
      </w:r>
      <w:hyperlink r:id="rId40">
        <w:r>
          <w:rPr>
            <w:rStyle w:val="Hyperlink"/>
          </w:rPr>
          <w:t>10.18637/jss.v105.i07</w:t>
        </w:r>
      </w:hyperlink>
    </w:p>
    <w:p w14:paraId="5B2B38F7" w14:textId="77777777" w:rsidR="004265DA" w:rsidRDefault="00000000">
      <w:pPr>
        <w:pStyle w:val="Bibliography"/>
      </w:pPr>
      <w:bookmarkStart w:id="58" w:name="ref-ruddle2022"/>
      <w:bookmarkEnd w:id="57"/>
      <w:r>
        <w:lastRenderedPageBreak/>
        <w:t xml:space="preserve">28 </w:t>
      </w:r>
      <w:r>
        <w:tab/>
        <w:t xml:space="preserve">Ruddle RA, Adnan M, Hall M. </w:t>
      </w:r>
      <w:hyperlink r:id="rId41">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24355065" w14:textId="77777777" w:rsidR="004265DA" w:rsidRDefault="00000000">
      <w:pPr>
        <w:pStyle w:val="Bibliography"/>
      </w:pPr>
      <w:bookmarkStart w:id="59" w:name="ref-mice"/>
      <w:bookmarkEnd w:id="58"/>
      <w:r>
        <w:t xml:space="preserve">29 </w:t>
      </w:r>
      <w:r>
        <w:tab/>
        <w:t xml:space="preserve">Buuren S van, Groothuis-Oudshoorn K. </w:t>
      </w:r>
      <w:hyperlink r:id="rId42">
        <w:r>
          <w:rPr>
            <w:rStyle w:val="Hyperlink"/>
          </w:rPr>
          <w:t>Mice: Multivariate imputation by chained equations in r</w:t>
        </w:r>
      </w:hyperlink>
      <w:r>
        <w:t xml:space="preserve">. </w:t>
      </w:r>
      <w:r>
        <w:rPr>
          <w:i/>
          <w:iCs/>
        </w:rPr>
        <w:t>Journal of Statistical Software</w:t>
      </w:r>
      <w:r>
        <w:t>. 2011;45:1–67.</w:t>
      </w:r>
    </w:p>
    <w:p w14:paraId="2C5A056A" w14:textId="77777777" w:rsidR="004265DA" w:rsidRDefault="00000000">
      <w:pPr>
        <w:pStyle w:val="Bibliography"/>
      </w:pPr>
      <w:bookmarkStart w:id="60" w:name="ref-schober2019"/>
      <w:bookmarkEnd w:id="59"/>
      <w:r>
        <w:t xml:space="preserve">30 </w:t>
      </w:r>
      <w:r>
        <w:tab/>
        <w:t xml:space="preserve">Schober P, Vetter TR. </w:t>
      </w:r>
      <w:hyperlink r:id="rId43">
        <w:r>
          <w:rPr>
            <w:rStyle w:val="Hyperlink"/>
          </w:rPr>
          <w:t>Correct Baseline Comparisons in a Randomized Trial</w:t>
        </w:r>
      </w:hyperlink>
      <w:r>
        <w:t xml:space="preserve">. </w:t>
      </w:r>
      <w:r>
        <w:rPr>
          <w:i/>
          <w:iCs/>
        </w:rPr>
        <w:t>Anesthesia &amp; Analgesia</w:t>
      </w:r>
      <w:r>
        <w:t>. 2019;129:639.</w:t>
      </w:r>
    </w:p>
    <w:p w14:paraId="148E7B5E" w14:textId="77777777" w:rsidR="004265DA" w:rsidRDefault="00000000">
      <w:pPr>
        <w:pStyle w:val="Bibliography"/>
      </w:pPr>
      <w:bookmarkStart w:id="61" w:name="ref-austin2011"/>
      <w:bookmarkEnd w:id="60"/>
      <w:r>
        <w:t xml:space="preserve">31 </w:t>
      </w:r>
      <w:r>
        <w:tab/>
        <w:t xml:space="preserve">Austin PC. </w:t>
      </w:r>
      <w:hyperlink r:id="rId44">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391F800B" w14:textId="77777777" w:rsidR="004265DA" w:rsidRDefault="00000000">
      <w:pPr>
        <w:pStyle w:val="Bibliography"/>
      </w:pPr>
      <w:bookmarkStart w:id="62" w:name="ref-tableone"/>
      <w:bookmarkEnd w:id="61"/>
      <w:r>
        <w:t xml:space="preserve">32 </w:t>
      </w:r>
      <w:r>
        <w:tab/>
        <w:t xml:space="preserve">Yoshida K, Bartel A. Tableone: Create ’table 1’ to describe baseline characteristics with or without propensity score weights. 2022. </w:t>
      </w:r>
      <w:hyperlink r:id="rId45">
        <w:r>
          <w:rPr>
            <w:rStyle w:val="Hyperlink"/>
          </w:rPr>
          <w:t>https://CRAN.R-project.org/package=tableone</w:t>
        </w:r>
      </w:hyperlink>
    </w:p>
    <w:p w14:paraId="087FF6FF" w14:textId="77777777" w:rsidR="004265DA" w:rsidRDefault="00000000">
      <w:pPr>
        <w:pStyle w:val="Bibliography"/>
      </w:pPr>
      <w:bookmarkStart w:id="63" w:name="ref-ggplot2"/>
      <w:bookmarkEnd w:id="62"/>
      <w:r>
        <w:t xml:space="preserve">33 </w:t>
      </w:r>
      <w:r>
        <w:tab/>
        <w:t xml:space="preserve">Wickham H. ggplot2: Elegant graphics for data analysis. 2016. </w:t>
      </w:r>
      <w:hyperlink r:id="rId46">
        <w:r>
          <w:rPr>
            <w:rStyle w:val="Hyperlink"/>
          </w:rPr>
          <w:t>https://ggplot2.tidyverse.org</w:t>
        </w:r>
      </w:hyperlink>
    </w:p>
    <w:p w14:paraId="303355AD" w14:textId="77777777" w:rsidR="004265DA" w:rsidRDefault="00000000">
      <w:pPr>
        <w:pStyle w:val="Bibliography"/>
      </w:pPr>
      <w:bookmarkStart w:id="64" w:name="ref-Hotelling"/>
      <w:bookmarkEnd w:id="63"/>
      <w:r>
        <w:t xml:space="preserve">34 </w:t>
      </w:r>
      <w:r>
        <w:tab/>
        <w:t xml:space="preserve">Curran J, Hersh T. Hotelling: Hotelling’s t^2 test and variants. 2021. </w:t>
      </w:r>
      <w:hyperlink r:id="rId47">
        <w:r>
          <w:rPr>
            <w:rStyle w:val="Hyperlink"/>
          </w:rPr>
          <w:t>https://CRAN.R-project.org/package=Hotelling</w:t>
        </w:r>
      </w:hyperlink>
    </w:p>
    <w:p w14:paraId="3C6A9ACD" w14:textId="77777777" w:rsidR="004265DA" w:rsidRDefault="00000000">
      <w:pPr>
        <w:pStyle w:val="Bibliography"/>
      </w:pPr>
      <w:bookmarkStart w:id="65" w:name="ref-randomForest"/>
      <w:bookmarkEnd w:id="64"/>
      <w:r>
        <w:t xml:space="preserve">35 </w:t>
      </w:r>
      <w:r>
        <w:tab/>
        <w:t xml:space="preserve">Liaw A, Wiener M. Classification and regression by randomForest. 2002;2:18–22. </w:t>
      </w:r>
      <w:hyperlink r:id="rId48">
        <w:r>
          <w:rPr>
            <w:rStyle w:val="Hyperlink"/>
          </w:rPr>
          <w:t>https://CRAN.R-project.org/doc/Rnews/</w:t>
        </w:r>
      </w:hyperlink>
    </w:p>
    <w:p w14:paraId="60C172DA" w14:textId="77777777" w:rsidR="004265DA" w:rsidRDefault="00000000">
      <w:pPr>
        <w:pStyle w:val="Bibliography"/>
      </w:pPr>
      <w:bookmarkStart w:id="66" w:name="ref-breiman2001"/>
      <w:bookmarkEnd w:id="65"/>
      <w:r>
        <w:t xml:space="preserve">36 </w:t>
      </w:r>
      <w:r>
        <w:tab/>
        <w:t xml:space="preserve">Breiman L. </w:t>
      </w:r>
      <w:hyperlink r:id="rId49">
        <w:r>
          <w:rPr>
            <w:rStyle w:val="Hyperlink"/>
          </w:rPr>
          <w:t>Random forests</w:t>
        </w:r>
      </w:hyperlink>
      <w:r>
        <w:t xml:space="preserve">. </w:t>
      </w:r>
      <w:r>
        <w:rPr>
          <w:i/>
          <w:iCs/>
        </w:rPr>
        <w:t>Machine Learning</w:t>
      </w:r>
      <w:r>
        <w:t>. 2001;45:5–32.</w:t>
      </w:r>
    </w:p>
    <w:p w14:paraId="786000DD" w14:textId="77777777" w:rsidR="004265DA" w:rsidRDefault="00000000">
      <w:pPr>
        <w:pStyle w:val="Bibliography"/>
      </w:pPr>
      <w:bookmarkStart w:id="67" w:name="ref-stats"/>
      <w:bookmarkEnd w:id="66"/>
      <w:r>
        <w:t xml:space="preserve">37 </w:t>
      </w:r>
      <w:r>
        <w:tab/>
        <w:t xml:space="preserve">R Core Team. R: A language and environment for statistical computing. 2022. </w:t>
      </w:r>
      <w:hyperlink r:id="rId50">
        <w:r>
          <w:rPr>
            <w:rStyle w:val="Hyperlink"/>
          </w:rPr>
          <w:t>https://www.R-project.org/</w:t>
        </w:r>
      </w:hyperlink>
    </w:p>
    <w:p w14:paraId="160E1F2A" w14:textId="77777777" w:rsidR="004265DA" w:rsidRDefault="00000000">
      <w:pPr>
        <w:pStyle w:val="Bibliography"/>
      </w:pPr>
      <w:bookmarkStart w:id="68" w:name="ref-survival"/>
      <w:bookmarkEnd w:id="67"/>
      <w:r>
        <w:t xml:space="preserve">38 </w:t>
      </w:r>
      <w:r>
        <w:tab/>
        <w:t xml:space="preserve">Therneau TM. A package for survival analysis in r. 2023. </w:t>
      </w:r>
      <w:hyperlink r:id="rId51">
        <w:r>
          <w:rPr>
            <w:rStyle w:val="Hyperlink"/>
          </w:rPr>
          <w:t>https://CRAN.R-project.org/package=survival</w:t>
        </w:r>
      </w:hyperlink>
    </w:p>
    <w:p w14:paraId="36CE51EB" w14:textId="77777777" w:rsidR="004265DA" w:rsidRDefault="00000000">
      <w:pPr>
        <w:pStyle w:val="Bibliography"/>
      </w:pPr>
      <w:bookmarkStart w:id="69" w:name="ref-gt"/>
      <w:bookmarkEnd w:id="68"/>
      <w:r>
        <w:t xml:space="preserve">39 </w:t>
      </w:r>
      <w:r>
        <w:tab/>
        <w:t xml:space="preserve">Iannone R, Cheng J, Schloerke B, </w:t>
      </w:r>
      <w:r>
        <w:rPr>
          <w:i/>
          <w:iCs/>
        </w:rPr>
        <w:t>et al.</w:t>
      </w:r>
      <w:r>
        <w:t xml:space="preserve"> Gt: Easily create presentation-ready display tables. 2023. </w:t>
      </w:r>
      <w:hyperlink r:id="rId52">
        <w:r>
          <w:rPr>
            <w:rStyle w:val="Hyperlink"/>
          </w:rPr>
          <w:t>https://CRAN.R-project.org/package=gt</w:t>
        </w:r>
      </w:hyperlink>
    </w:p>
    <w:bookmarkEnd w:id="31"/>
    <w:bookmarkEnd w:id="69"/>
    <w:p w14:paraId="24297F09" w14:textId="77777777" w:rsidR="004265DA" w:rsidRDefault="00000000">
      <w:r>
        <w:br w:type="page"/>
      </w:r>
    </w:p>
    <w:p w14:paraId="66FB4DDD" w14:textId="77777777" w:rsidR="004265DA" w:rsidRDefault="004265DA">
      <w:pPr>
        <w:sectPr w:rsidR="004265DA" w:rsidSect="003850A9">
          <w:headerReference w:type="default" r:id="rId53"/>
          <w:footerReference w:type="default" r:id="rId54"/>
          <w:pgSz w:w="12240" w:h="15840"/>
          <w:pgMar w:top="1440" w:right="1440" w:bottom="1440" w:left="1440" w:header="720" w:footer="720" w:gutter="0"/>
          <w:cols w:space="720"/>
        </w:sectPr>
      </w:pPr>
    </w:p>
    <w:p w14:paraId="51E71012" w14:textId="77777777" w:rsidR="004265DA" w:rsidRDefault="00000000">
      <w:pPr>
        <w:pStyle w:val="Heading1"/>
      </w:pPr>
      <w:bookmarkStart w:id="70" w:name="tables"/>
      <w:r>
        <w:lastRenderedPageBreak/>
        <w:t>Tables</w:t>
      </w:r>
    </w:p>
    <w:p w14:paraId="286054E3" w14:textId="77777777" w:rsidR="004265DA" w:rsidRDefault="00000000">
      <w:pPr>
        <w:pStyle w:val="FirstParagraph"/>
      </w:pPr>
      <w:r>
        <w:t>Table 1: Overview of the main functions in smdi to characterize potential underlying missingness mechanisms.</w:t>
      </w:r>
    </w:p>
    <w:tbl>
      <w:tblPr>
        <w:tblW w:w="0" w:type="auto"/>
        <w:jc w:val="center"/>
        <w:tblCellMar>
          <w:left w:w="60" w:type="dxa"/>
          <w:right w:w="60" w:type="dxa"/>
        </w:tblCellMar>
        <w:tblLook w:val="0000" w:firstRow="0" w:lastRow="0" w:firstColumn="0" w:lastColumn="0" w:noHBand="0" w:noVBand="0"/>
      </w:tblPr>
      <w:tblGrid>
        <w:gridCol w:w="1482"/>
        <w:gridCol w:w="4146"/>
        <w:gridCol w:w="2894"/>
        <w:gridCol w:w="2847"/>
        <w:gridCol w:w="2589"/>
      </w:tblGrid>
      <w:tr w:rsidR="004265DA" w14:paraId="1E94CE46" w14:textId="77777777">
        <w:trPr>
          <w:cantSplit/>
          <w:tblHeader/>
          <w:jc w:val="center"/>
        </w:trPr>
        <w:tc>
          <w:tcPr>
            <w:tcW w:w="0" w:type="auto"/>
            <w:tcBorders>
              <w:top w:val="single" w:sz="16" w:space="0" w:color="D3D3D3"/>
              <w:left w:val="single" w:sz="0" w:space="0" w:color="D3D3D3"/>
              <w:bottom w:val="single" w:sz="16" w:space="0" w:color="D3D3D3"/>
            </w:tcBorders>
          </w:tcPr>
          <w:p w14:paraId="12A553D9" w14:textId="77777777" w:rsidR="004265DA"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6B8E54F7" w14:textId="77777777" w:rsidR="004265DA"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4E5E7D38" w14:textId="77777777" w:rsidR="004265DA"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19F69FFE" w14:textId="77777777" w:rsidR="004265DA"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2564942A" w14:textId="77777777" w:rsidR="004265DA" w:rsidRDefault="00000000">
            <w:pPr>
              <w:keepNext/>
              <w:spacing w:after="60"/>
            </w:pPr>
            <w:r>
              <w:rPr>
                <w:rFonts w:ascii="Calibri" w:hAnsi="Calibri"/>
                <w:sz w:val="20"/>
              </w:rPr>
              <w:t>Interpretation</w:t>
            </w:r>
          </w:p>
        </w:tc>
      </w:tr>
      <w:tr w:rsidR="004265DA" w14:paraId="7905F1A4"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4DBA240D" w14:textId="77777777" w:rsidR="004265DA"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4265DA" w14:paraId="505957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14287F" w14:textId="77777777" w:rsidR="004265DA"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44627D02" w14:textId="77777777" w:rsidR="004265DA"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11628CB9" w14:textId="77777777" w:rsidR="004265DA"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0CBD4444" w14:textId="77777777" w:rsidR="004265DA"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53F09AE0" w14:textId="77777777" w:rsidR="004265DA"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507269BA" w14:textId="77777777" w:rsidR="004265DA"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504EE30E" w14:textId="77777777" w:rsidR="004265DA"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7D696BCB" w14:textId="77777777" w:rsidR="004265DA" w:rsidRDefault="00000000">
            <w:pPr>
              <w:keepNext/>
              <w:spacing w:after="60"/>
            </w:pPr>
            <w:r>
              <w:t xml:space="preserve">- </w:t>
            </w:r>
            <w:r>
              <w:rPr>
                <w:rFonts w:ascii="Calibri" w:hAnsi="Calibri"/>
                <w:sz w:val="20"/>
              </w:rPr>
              <w:t>ASMD &gt; 0.1: imbalances in observed patient characteristics; missingness may be likely at random (~MAR)</w:t>
            </w:r>
          </w:p>
        </w:tc>
      </w:tr>
      <w:tr w:rsidR="004265DA" w14:paraId="33B426D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E80084D" w14:textId="77777777" w:rsidR="004265DA"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60CB2A2B" w14:textId="77777777" w:rsidR="004265DA"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6D1D964D" w14:textId="77777777" w:rsidR="004265DA"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231BEA48" w14:textId="77777777" w:rsidR="004265DA"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00F78BA0" w14:textId="77777777" w:rsidR="004265D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4265DA" w14:paraId="74DDDA9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428B94" w14:textId="77777777" w:rsidR="004265DA"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10F175B6" w14:textId="77777777" w:rsidR="004265DA"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1A3D8725" w14:textId="77777777" w:rsidR="004265D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576653A" w14:textId="77777777" w:rsidR="004265DA"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6A164EE7" w14:textId="77777777" w:rsidR="004265DA"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4265DA" w14:paraId="4FAA0F92"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7E16E708" w14:textId="77777777" w:rsidR="004265DA" w:rsidRDefault="00000000">
            <w:pPr>
              <w:keepNext/>
              <w:spacing w:after="60"/>
            </w:pPr>
            <w:r>
              <w:rPr>
                <w:rFonts w:ascii="Calibri" w:hAnsi="Calibri"/>
                <w:sz w:val="20"/>
              </w:rPr>
              <w:t>Group 2 Diagnostics - Assessing the ability to predict missingness based on observed covariates</w:t>
            </w:r>
          </w:p>
        </w:tc>
      </w:tr>
      <w:tr w:rsidR="004265DA" w14:paraId="6675DCD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A244302" w14:textId="77777777" w:rsidR="004265DA"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6C2B7DF0" w14:textId="77777777" w:rsidR="004265DA"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B8B54B3" w14:textId="77777777" w:rsidR="004265DA"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B3D4241" w14:textId="77777777" w:rsidR="004265DA" w:rsidRDefault="00000000">
            <w:pPr>
              <w:keepNext/>
              <w:spacing w:after="60"/>
            </w:pPr>
            <w:r>
              <w:t xml:space="preserve">- </w:t>
            </w:r>
            <w:r>
              <w:rPr>
                <w:rFonts w:ascii="Calibri" w:hAnsi="Calibri"/>
                <w:sz w:val="20"/>
              </w:rPr>
              <w:t>Individual AUC value</w:t>
            </w:r>
          </w:p>
          <w:p w14:paraId="48236851" w14:textId="77777777" w:rsidR="004265DA"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p w14:paraId="1165C7D1" w14:textId="77777777" w:rsidR="004265DA" w:rsidRDefault="00000000">
            <w:pPr>
              <w:keepNext/>
              <w:spacing w:after="60"/>
            </w:pPr>
            <w:r>
              <w:t xml:space="preserve">- </w:t>
            </w:r>
            <w:r>
              <w:rPr>
                <w:rFonts w:ascii="Calibri" w:hAnsi="Calibri"/>
                <w:sz w:val="20"/>
              </w:rPr>
              <w:t>Estimated out-of-bag (OOB) error</w:t>
            </w:r>
          </w:p>
        </w:tc>
        <w:tc>
          <w:tcPr>
            <w:tcW w:w="0" w:type="auto"/>
            <w:tcBorders>
              <w:top w:val="single" w:sz="0" w:space="0" w:color="D3D3D3"/>
              <w:left w:val="single" w:sz="0" w:space="0" w:color="D3D3D3"/>
              <w:bottom w:val="single" w:sz="0" w:space="0" w:color="D3D3D3"/>
              <w:right w:val="single" w:sz="0" w:space="0" w:color="D3D3D3"/>
            </w:tcBorders>
          </w:tcPr>
          <w:p w14:paraId="08AF4EFB" w14:textId="77777777" w:rsidR="004265DA" w:rsidRDefault="00000000">
            <w:pPr>
              <w:keepNext/>
              <w:spacing w:after="60"/>
            </w:pPr>
            <w:r>
              <w:t xml:space="preserve">- </w:t>
            </w:r>
            <w:r>
              <w:rPr>
                <w:rFonts w:ascii="Calibri" w:hAnsi="Calibri"/>
                <w:sz w:val="20"/>
              </w:rPr>
              <w:t>AUC values ~ 0.5 indicate completely random or not at random prediction (~MCAR, ~MNAR)</w:t>
            </w:r>
          </w:p>
          <w:p w14:paraId="4875B38C" w14:textId="77777777" w:rsidR="004265DA"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4265DA" w14:paraId="2B3E67C7"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52A551C2" w14:textId="77777777" w:rsidR="004265DA" w:rsidRDefault="00000000">
            <w:pPr>
              <w:keepNext/>
              <w:spacing w:after="60"/>
            </w:pPr>
            <w:r>
              <w:rPr>
                <w:rFonts w:ascii="Calibri" w:hAnsi="Calibri"/>
                <w:sz w:val="20"/>
              </w:rPr>
              <w:t>Group 3 Diagnostics - Evaluates whether missingness of a covariate is associated with the outcome</w:t>
            </w:r>
          </w:p>
        </w:tc>
      </w:tr>
      <w:tr w:rsidR="004265DA" w14:paraId="6415F13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4201124" w14:textId="77777777" w:rsidR="004265DA"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2D3E4F5F" w14:textId="77777777" w:rsidR="004265DA" w:rsidRDefault="00000000">
            <w:pPr>
              <w:keepNext/>
              <w:spacing w:after="60"/>
            </w:pPr>
            <w:r>
              <w:rPr>
                <w:rFonts w:ascii="Calibri" w:hAnsi="Calibri"/>
                <w:sz w:val="20"/>
              </w:rPr>
              <w:t>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4A77B951" w14:textId="77777777" w:rsidR="004265D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6E0D2F0A" w14:textId="77777777" w:rsidR="004265DA"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AD291F1" w14:textId="77777777" w:rsidR="004265DA"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4B356F0A" w14:textId="77777777" w:rsidR="004265DA" w:rsidRDefault="00000000">
            <w:pPr>
              <w:keepNext/>
              <w:spacing w:after="60"/>
            </w:pPr>
            <w:r>
              <w:t xml:space="preserve">- </w:t>
            </w:r>
            <w:r>
              <w:rPr>
                <w:rFonts w:ascii="Calibri" w:hAnsi="Calibri"/>
                <w:sz w:val="20"/>
              </w:rPr>
              <w:t>Association in univariate but not fully adjusted model (~MAR).</w:t>
            </w:r>
          </w:p>
          <w:p w14:paraId="5BF1BE14" w14:textId="77777777" w:rsidR="004265DA" w:rsidRDefault="00000000">
            <w:pPr>
              <w:keepNext/>
              <w:spacing w:after="60"/>
            </w:pPr>
            <w:r>
              <w:t xml:space="preserve">- </w:t>
            </w:r>
            <w:r>
              <w:rPr>
                <w:rFonts w:ascii="Calibri" w:hAnsi="Calibri"/>
                <w:sz w:val="20"/>
              </w:rPr>
              <w:t>Meaningful difference in the log HR also after full adjustment (~MNAR).</w:t>
            </w:r>
          </w:p>
        </w:tc>
      </w:tr>
    </w:tbl>
    <w:p w14:paraId="38D4812F" w14:textId="77777777" w:rsidR="004265DA" w:rsidRDefault="00000000">
      <w:r>
        <w:br w:type="page"/>
      </w:r>
    </w:p>
    <w:p w14:paraId="4B6CC19D" w14:textId="77777777" w:rsidR="004265DA"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0" w:type="auto"/>
        <w:jc w:val="center"/>
        <w:tblCellMar>
          <w:left w:w="60" w:type="dxa"/>
          <w:right w:w="60" w:type="dxa"/>
        </w:tblCellMar>
        <w:tblLook w:val="0000" w:firstRow="0" w:lastRow="0" w:firstColumn="0" w:lastColumn="0" w:noHBand="0" w:noVBand="0"/>
      </w:tblPr>
      <w:tblGrid>
        <w:gridCol w:w="1648"/>
        <w:gridCol w:w="2829"/>
        <w:gridCol w:w="1816"/>
        <w:gridCol w:w="1003"/>
        <w:gridCol w:w="3392"/>
        <w:gridCol w:w="3270"/>
      </w:tblGrid>
      <w:tr w:rsidR="004265DA" w14:paraId="5C7497E8" w14:textId="77777777">
        <w:trPr>
          <w:cantSplit/>
          <w:tblHeader/>
          <w:jc w:val="center"/>
        </w:trPr>
        <w:tc>
          <w:tcPr>
            <w:tcW w:w="0" w:type="auto"/>
            <w:tcBorders>
              <w:top w:val="single" w:sz="16" w:space="0" w:color="D3D3D3"/>
              <w:left w:val="single" w:sz="0" w:space="0" w:color="D3D3D3"/>
              <w:bottom w:val="single" w:sz="16" w:space="0" w:color="D3D3D3"/>
            </w:tcBorders>
          </w:tcPr>
          <w:p w14:paraId="264C8033" w14:textId="77777777" w:rsidR="004265DA"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5FDEE809" w14:textId="77777777" w:rsidR="004265DA"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0578945D" w14:textId="77777777" w:rsidR="004265DA"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7DE06742" w14:textId="77777777" w:rsidR="004265DA"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24E64703" w14:textId="77777777" w:rsidR="004265DA"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313F177B" w14:textId="77777777" w:rsidR="004265DA" w:rsidRDefault="00000000">
            <w:pPr>
              <w:keepNext/>
              <w:spacing w:after="60"/>
            </w:pPr>
            <w:r>
              <w:rPr>
                <w:rFonts w:ascii="Calibri" w:hAnsi="Calibri"/>
                <w:sz w:val="20"/>
              </w:rPr>
              <w:t>beta (95% CI)</w:t>
            </w:r>
            <w:r>
              <w:rPr>
                <w:rFonts w:ascii="Calibri" w:hAnsi="Calibri"/>
                <w:i/>
                <w:sz w:val="20"/>
                <w:vertAlign w:val="superscript"/>
              </w:rPr>
              <w:t>3</w:t>
            </w:r>
          </w:p>
        </w:tc>
      </w:tr>
      <w:tr w:rsidR="004265DA" w14:paraId="347A3E5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FF49165" w14:textId="77777777" w:rsidR="004265DA"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647AC208" w14:textId="77777777" w:rsidR="004265DA"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54728DCA" w14:textId="77777777" w:rsidR="004265DA"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49B652E7" w14:textId="77777777" w:rsidR="004265DA"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72973D8F" w14:textId="77777777" w:rsidR="004265DA"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2F218864" w14:textId="77777777" w:rsidR="004265DA" w:rsidRDefault="00000000">
            <w:pPr>
              <w:keepNext/>
              <w:spacing w:after="60"/>
            </w:pPr>
            <w:r>
              <w:rPr>
                <w:rFonts w:ascii="Calibri" w:hAnsi="Calibri"/>
                <w:sz w:val="20"/>
              </w:rPr>
              <w:t>-0.06 (95% CI -0.16, 0.03)</w:t>
            </w:r>
          </w:p>
        </w:tc>
      </w:tr>
      <w:tr w:rsidR="004265DA" w14:paraId="6FC5E5DA"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B58909" w14:textId="77777777" w:rsidR="004265DA"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5F56EF6A" w14:textId="77777777" w:rsidR="004265DA"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252BAAD9" w14:textId="77777777" w:rsidR="004265D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7460B8B" w14:textId="77777777" w:rsidR="004265DA"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75359CA0" w14:textId="77777777" w:rsidR="004265DA"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24C68AC1" w14:textId="77777777" w:rsidR="004265DA" w:rsidRDefault="00000000">
            <w:pPr>
              <w:keepNext/>
              <w:spacing w:after="60"/>
            </w:pPr>
            <w:r>
              <w:rPr>
                <w:rFonts w:ascii="Calibri" w:hAnsi="Calibri"/>
                <w:sz w:val="20"/>
              </w:rPr>
              <w:t>-0.01 (95% CI -0.10, 0.09)</w:t>
            </w:r>
          </w:p>
        </w:tc>
      </w:tr>
      <w:tr w:rsidR="004265DA" w14:paraId="7009969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60FD0F0" w14:textId="77777777" w:rsidR="004265DA"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77CF3A83" w14:textId="77777777" w:rsidR="004265DA"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64049DB0" w14:textId="77777777" w:rsidR="004265DA"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20224A92" w14:textId="77777777" w:rsidR="004265DA"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5E939083" w14:textId="77777777" w:rsidR="004265DA"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5E1BEABF" w14:textId="77777777" w:rsidR="004265DA" w:rsidRDefault="00000000">
            <w:pPr>
              <w:keepNext/>
              <w:spacing w:after="60"/>
            </w:pPr>
            <w:r>
              <w:rPr>
                <w:rFonts w:ascii="Calibri" w:hAnsi="Calibri"/>
                <w:sz w:val="20"/>
              </w:rPr>
              <w:t>0.11 (95% CI -0.00, 0.22)</w:t>
            </w:r>
          </w:p>
        </w:tc>
      </w:tr>
      <w:tr w:rsidR="004265DA" w14:paraId="19EB1995" w14:textId="77777777">
        <w:trPr>
          <w:cantSplit/>
          <w:jc w:val="center"/>
        </w:trPr>
        <w:tc>
          <w:tcPr>
            <w:tcW w:w="0" w:type="auto"/>
            <w:gridSpan w:val="6"/>
          </w:tcPr>
          <w:p w14:paraId="3AE2628A" w14:textId="3947F23E" w:rsidR="004265DA" w:rsidRDefault="00000000">
            <w:pPr>
              <w:keepNext/>
              <w:spacing w:after="60"/>
            </w:pPr>
            <w:r>
              <w:rPr>
                <w:rFonts w:ascii="Calibri" w:hAnsi="Calibri"/>
                <w:sz w:val="20"/>
              </w:rPr>
              <w:t xml:space="preserve">p little: </w:t>
            </w:r>
            <w:r w:rsidR="00436A80">
              <w:rPr>
                <w:rFonts w:ascii="Calibri" w:hAnsi="Calibri"/>
                <w:sz w:val="20"/>
              </w:rPr>
              <w:t>&lt;</w:t>
            </w:r>
            <w:r>
              <w:rPr>
                <w:rFonts w:ascii="Calibri" w:hAnsi="Calibri"/>
                <w:sz w:val="20"/>
              </w:rPr>
              <w:t>.001, Abbreviations: ASMD = Median absolute standardized mean difference across all covariates, AUC = Area under the curve, beta = beta coefficient, CI = Confidence interval, max = Maximum, min = Minimum</w:t>
            </w:r>
          </w:p>
        </w:tc>
      </w:tr>
      <w:tr w:rsidR="004265DA" w14:paraId="3E7FBAA0" w14:textId="77777777">
        <w:trPr>
          <w:cantSplit/>
          <w:jc w:val="center"/>
        </w:trPr>
        <w:tc>
          <w:tcPr>
            <w:tcW w:w="0" w:type="auto"/>
            <w:gridSpan w:val="6"/>
          </w:tcPr>
          <w:p w14:paraId="6B412D9C" w14:textId="77777777" w:rsidR="004265DA"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4265DA" w14:paraId="113AE088" w14:textId="77777777">
        <w:trPr>
          <w:cantSplit/>
          <w:jc w:val="center"/>
        </w:trPr>
        <w:tc>
          <w:tcPr>
            <w:tcW w:w="0" w:type="auto"/>
            <w:gridSpan w:val="6"/>
          </w:tcPr>
          <w:p w14:paraId="452756D4" w14:textId="77777777" w:rsidR="004265DA"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4265DA" w14:paraId="7BF8E876" w14:textId="77777777">
        <w:trPr>
          <w:cantSplit/>
          <w:jc w:val="center"/>
        </w:trPr>
        <w:tc>
          <w:tcPr>
            <w:tcW w:w="0" w:type="auto"/>
            <w:gridSpan w:val="6"/>
          </w:tcPr>
          <w:p w14:paraId="1AC468E5" w14:textId="77777777" w:rsidR="004265DA"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16FAFDD1" w14:textId="77777777" w:rsidR="004265DA" w:rsidRDefault="00000000">
      <w:r>
        <w:br w:type="page"/>
      </w:r>
    </w:p>
    <w:p w14:paraId="35E7F3A6" w14:textId="77777777" w:rsidR="004265DA" w:rsidRDefault="00000000">
      <w:pPr>
        <w:pStyle w:val="Heading1"/>
      </w:pPr>
      <w:bookmarkStart w:id="71" w:name="figures"/>
      <w:bookmarkEnd w:id="70"/>
      <w:r>
        <w:lastRenderedPageBreak/>
        <w:t>Figures</w:t>
      </w:r>
    </w:p>
    <w:tbl>
      <w:tblPr>
        <w:tblStyle w:val="Table"/>
        <w:tblW w:w="5000" w:type="pct"/>
        <w:tblLook w:val="0000" w:firstRow="0" w:lastRow="0" w:firstColumn="0" w:lastColumn="0" w:noHBand="0" w:noVBand="0"/>
      </w:tblPr>
      <w:tblGrid>
        <w:gridCol w:w="13958"/>
      </w:tblGrid>
      <w:tr w:rsidR="004265DA" w14:paraId="4FB849CE" w14:textId="77777777">
        <w:tc>
          <w:tcPr>
            <w:tcW w:w="0" w:type="auto"/>
          </w:tcPr>
          <w:p w14:paraId="1E7AEE0A" w14:textId="41E3ADA9" w:rsidR="004265DA" w:rsidRDefault="004265DA">
            <w:pPr>
              <w:jc w:val="center"/>
            </w:pPr>
            <w:bookmarkStart w:id="72" w:name="fig-workflow"/>
          </w:p>
          <w:p w14:paraId="6D0ABB17" w14:textId="77777777" w:rsidR="004265DA" w:rsidRDefault="00000000">
            <w:pPr>
              <w:pStyle w:val="ImageCaption"/>
              <w:spacing w:before="200"/>
            </w:pPr>
            <w:r>
              <w:t xml:space="preserve">Figure 1: Overview of all </w:t>
            </w:r>
            <w:r>
              <w:rPr>
                <w:rStyle w:val="VerbatimChar"/>
              </w:rPr>
              <w:t>smdi</w:t>
            </w:r>
            <w:r>
              <w:t xml:space="preserve"> functions and suggested workflow to conduct missing data diagnostics. *gg_miss_upset() and md.pattern() are re-exports of the naniar and mice package, respectively.</w:t>
            </w:r>
          </w:p>
        </w:tc>
        <w:bookmarkEnd w:id="72"/>
      </w:tr>
    </w:tbl>
    <w:p w14:paraId="6BF4459D" w14:textId="06F8CAAA" w:rsidR="004265DA" w:rsidRDefault="004265DA"/>
    <w:tbl>
      <w:tblPr>
        <w:tblStyle w:val="Table"/>
        <w:tblW w:w="5000" w:type="pct"/>
        <w:tblLook w:val="0000" w:firstRow="0" w:lastRow="0" w:firstColumn="0" w:lastColumn="0" w:noHBand="0" w:noVBand="0"/>
      </w:tblPr>
      <w:tblGrid>
        <w:gridCol w:w="13958"/>
      </w:tblGrid>
      <w:tr w:rsidR="004265DA" w14:paraId="1151CD7A" w14:textId="77777777">
        <w:tc>
          <w:tcPr>
            <w:tcW w:w="0" w:type="auto"/>
          </w:tcPr>
          <w:p w14:paraId="785C8B1D" w14:textId="77777777" w:rsidR="004265DA" w:rsidRDefault="00000000">
            <w:pPr>
              <w:pStyle w:val="ImageCaption"/>
              <w:spacing w:before="200"/>
            </w:pPr>
            <w:bookmarkStart w:id="73" w:name="fig-examples"/>
            <w:r>
              <w:t>Figure 2: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8].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tc>
        <w:bookmarkEnd w:id="73"/>
      </w:tr>
    </w:tbl>
    <w:p w14:paraId="0A44710E" w14:textId="7ECA4616" w:rsidR="004265DA" w:rsidRDefault="004265DA"/>
    <w:tbl>
      <w:tblPr>
        <w:tblStyle w:val="Table"/>
        <w:tblW w:w="5000" w:type="pct"/>
        <w:tblLook w:val="0000" w:firstRow="0" w:lastRow="0" w:firstColumn="0" w:lastColumn="0" w:noHBand="0" w:noVBand="0"/>
      </w:tblPr>
      <w:tblGrid>
        <w:gridCol w:w="13958"/>
      </w:tblGrid>
      <w:tr w:rsidR="004265DA" w14:paraId="33FF3986" w14:textId="77777777">
        <w:tc>
          <w:tcPr>
            <w:tcW w:w="0" w:type="auto"/>
          </w:tcPr>
          <w:p w14:paraId="06422E84" w14:textId="382FFDC1" w:rsidR="004265DA" w:rsidRDefault="00000000">
            <w:pPr>
              <w:pStyle w:val="ImageCaption"/>
              <w:spacing w:before="200"/>
            </w:pPr>
            <w:bookmarkStart w:id="74" w:name="fig-results"/>
            <w:r>
              <w:t xml:space="preserve">Figure 3: Example of how </w:t>
            </w:r>
            <w:proofErr w:type="spellStart"/>
            <w:r>
              <w:t>smdi</w:t>
            </w:r>
            <w:proofErr w:type="spellEnd"/>
            <w:r>
              <w:t xml:space="preserve"> diagnostics can be applied to compute and compare diagnostic parameters of partially observed covariates to expected parameters of common missingness mechanisms based on a former large-scale simulation study [22].</w:t>
            </w:r>
          </w:p>
        </w:tc>
        <w:bookmarkEnd w:id="74"/>
      </w:tr>
    </w:tbl>
    <w:p w14:paraId="614E8CAA" w14:textId="77777777" w:rsidR="004265DA" w:rsidRDefault="004265DA">
      <w:pPr>
        <w:sectPr w:rsidR="004265DA" w:rsidSect="003850A9">
          <w:pgSz w:w="16838" w:h="11906" w:orient="landscape"/>
          <w:pgMar w:top="1440" w:right="1440" w:bottom="1440" w:left="1440" w:header="720" w:footer="720" w:gutter="0"/>
          <w:cols w:space="720"/>
        </w:sectPr>
      </w:pPr>
    </w:p>
    <w:bookmarkEnd w:id="29"/>
    <w:bookmarkEnd w:id="71"/>
    <w:p w14:paraId="1D773E6F" w14:textId="77777777" w:rsidR="000301D0" w:rsidRDefault="000301D0"/>
    <w:sectPr w:rsidR="000301D0">
      <w:footerReference w:type="even" r:id="rId55"/>
      <w:footerReference w:type="default" r:id="rId5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4845D7" w14:textId="77777777" w:rsidR="003850A9" w:rsidRDefault="003850A9">
      <w:pPr>
        <w:spacing w:after="0"/>
      </w:pPr>
      <w:r>
        <w:separator/>
      </w:r>
    </w:p>
  </w:endnote>
  <w:endnote w:type="continuationSeparator" w:id="0">
    <w:p w14:paraId="532A3692" w14:textId="77777777" w:rsidR="003850A9" w:rsidRDefault="003850A9">
      <w:pPr>
        <w:spacing w:after="0"/>
      </w:pPr>
      <w:r>
        <w:continuationSeparator/>
      </w:r>
    </w:p>
  </w:endnote>
  <w:endnote w:type="continuationNotice" w:id="1">
    <w:p w14:paraId="5D340F60" w14:textId="77777777" w:rsidR="003850A9" w:rsidRDefault="003850A9">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A1E6CD" w14:textId="77777777" w:rsidR="006E60F8" w:rsidRDefault="006E60F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2DD90837" w14:textId="77777777" w:rsidR="00DC5CEC"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A1CDEC6" w14:textId="77777777" w:rsidR="00DC5CEC" w:rsidRDefault="00DC5C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1FD9090D" w14:textId="77777777" w:rsidR="00DC5CEC"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643D0127" w14:textId="77777777" w:rsidR="00DC5CEC" w:rsidRDefault="00DC5CE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C0D400" w14:textId="77777777" w:rsidR="003850A9" w:rsidRDefault="003850A9">
      <w:r>
        <w:separator/>
      </w:r>
    </w:p>
  </w:footnote>
  <w:footnote w:type="continuationSeparator" w:id="0">
    <w:p w14:paraId="48130B2A" w14:textId="77777777" w:rsidR="003850A9" w:rsidRDefault="003850A9">
      <w:r>
        <w:continuationSeparator/>
      </w:r>
    </w:p>
  </w:footnote>
  <w:footnote w:type="continuationNotice" w:id="1">
    <w:p w14:paraId="2292F065" w14:textId="77777777" w:rsidR="003850A9" w:rsidRDefault="003850A9">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40227C" w14:textId="77777777" w:rsidR="006E60F8" w:rsidRDefault="006E60F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C2CC88D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E0CED0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1020202159">
    <w:abstractNumId w:val="10"/>
  </w:num>
  <w:num w:numId="303" w16cid:durableId="1181624301">
    <w:abstractNumId w:val="11"/>
  </w:num>
  <w:num w:numId="304" w16cid:durableId="69967349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265DA"/>
    <w:rsid w:val="000301D0"/>
    <w:rsid w:val="00192640"/>
    <w:rsid w:val="003850A9"/>
    <w:rsid w:val="004265DA"/>
    <w:rsid w:val="00436A80"/>
    <w:rsid w:val="005D713C"/>
    <w:rsid w:val="0065582B"/>
    <w:rsid w:val="00697755"/>
    <w:rsid w:val="006E60F8"/>
    <w:rsid w:val="007D3FDD"/>
    <w:rsid w:val="00A977CF"/>
    <w:rsid w:val="00DC5CEC"/>
    <w:rsid w:val="00E4522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6A85773"/>
  <w15:docId w15:val="{B0F1DDAF-7BBC-B74B-848A-97A1E47D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Header">
    <w:name w:val="header"/>
    <w:basedOn w:val="Normal"/>
    <w:link w:val="HeaderChar"/>
    <w:rsid w:val="006E60F8"/>
    <w:pPr>
      <w:tabs>
        <w:tab w:val="center" w:pos="4680"/>
        <w:tab w:val="right" w:pos="9360"/>
      </w:tabs>
      <w:spacing w:after="0"/>
    </w:pPr>
  </w:style>
  <w:style w:type="character" w:customStyle="1" w:styleId="HeaderChar">
    <w:name w:val="Header Char"/>
    <w:basedOn w:val="DefaultParagraphFont"/>
    <w:link w:val="Header"/>
    <w:rsid w:val="006E60F8"/>
    <w:rPr>
      <w:rFonts w:ascii="Arial" w:hAnsi="Arial"/>
    </w:rPr>
  </w:style>
  <w:style w:type="paragraph" w:styleId="Revision">
    <w:name w:val="Revision"/>
    <w:hidden/>
    <w:rsid w:val="006E60F8"/>
    <w:pPr>
      <w:spacing w:after="0"/>
    </w:pPr>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nickweberpals.gitlab-pages.partners.org/smdi/" TargetMode="External"/><Relationship Id="rId18" Type="http://schemas.openxmlformats.org/officeDocument/2006/relationships/hyperlink" Target="https://www.fda.gov/downloads/ScienceResearch/SpecialTopics/RealWorldEvidence/UCM627769.pdf" TargetMode="External"/><Relationship Id="rId26" Type="http://schemas.openxmlformats.org/officeDocument/2006/relationships/hyperlink" Target="https://doi.org/10.1002/psp4.12998" TargetMode="External"/><Relationship Id="rId39" Type="http://schemas.openxmlformats.org/officeDocument/2006/relationships/hyperlink" Target="https://CRAN.R-project.org/package=smdi" TargetMode="External"/><Relationship Id="rId21" Type="http://schemas.openxmlformats.org/officeDocument/2006/relationships/hyperlink" Target="https://doi.org/10.1186/s12955-019-1181-2" TargetMode="External"/><Relationship Id="rId34" Type="http://schemas.openxmlformats.org/officeDocument/2006/relationships/hyperlink" Target="https://doi.org/10.1186/s12874-020-01018-7" TargetMode="External"/><Relationship Id="rId42" Type="http://schemas.openxmlformats.org/officeDocument/2006/relationships/hyperlink" Target="https://doi.org/10.18637/jss.v045.i03"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oter" Target="footer2.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github.com/janickweberpals/smdi-manuscript" TargetMode="External"/><Relationship Id="rId29" Type="http://schemas.openxmlformats.org/officeDocument/2006/relationships/hyperlink" Target="https://doi.org/10.2147/clep.s129785" TargetMode="External"/><Relationship Id="rId11" Type="http://schemas.openxmlformats.org/officeDocument/2006/relationships/hyperlink" Target="https://janickweberpals.gitlab-pages.partners.org/smdi" TargetMode="External"/><Relationship Id="rId24" Type="http://schemas.openxmlformats.org/officeDocument/2006/relationships/hyperlink" Target="https://doi.org/10.1093/biomet/63.3.581" TargetMode="External"/><Relationship Id="rId32" Type="http://schemas.openxmlformats.org/officeDocument/2006/relationships/hyperlink" Target="https://doi.org/10.1093/aje/kwy173" TargetMode="External"/><Relationship Id="rId37" Type="http://schemas.openxmlformats.org/officeDocument/2006/relationships/hyperlink" Target="https://www.ncbi.nlm.nih.gov/pmc/articles/PMC1839563/" TargetMode="External"/><Relationship Id="rId40" Type="http://schemas.openxmlformats.org/officeDocument/2006/relationships/hyperlink" Target="https://doi.org/10.18637/jss.v105.i07" TargetMode="External"/><Relationship Id="rId45" Type="http://schemas.openxmlformats.org/officeDocument/2006/relationships/hyperlink" Target="https://CRAN.R-project.org/package=tableone" TargetMode="External"/><Relationship Id="rId53" Type="http://schemas.openxmlformats.org/officeDocument/2006/relationships/header" Target="header1.xml"/><Relationship Id="rId58" Type="http://schemas.openxmlformats.org/officeDocument/2006/relationships/theme" Target="theme/theme1.xml"/><Relationship Id="rId5" Type="http://schemas.openxmlformats.org/officeDocument/2006/relationships/footnotes" Target="footnotes.xml"/><Relationship Id="rId19" Type="http://schemas.openxmlformats.org/officeDocument/2006/relationships/hyperlink" Target="https://doi.org/10.1016/j.jval.2022.09.2421" TargetMode="Externa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quarto.org/" TargetMode="External"/><Relationship Id="rId22" Type="http://schemas.openxmlformats.org/officeDocument/2006/relationships/hyperlink" Target="https://doi.org/10.1530/eje-20-0732" TargetMode="External"/><Relationship Id="rId27" Type="http://schemas.openxmlformats.org/officeDocument/2006/relationships/hyperlink" Target="https://doi.org/10.1214/aoms/1177732979" TargetMode="External"/><Relationship Id="rId30" Type="http://schemas.openxmlformats.org/officeDocument/2006/relationships/hyperlink" Target="https://doi.org/10.1016/j.jclinepi.2019.02.016" TargetMode="External"/><Relationship Id="rId35" Type="http://schemas.openxmlformats.org/officeDocument/2006/relationships/hyperlink" Target="https://doi.org/10.1191/1740774504cn032oa"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footer" Target="footer3.xml"/><Relationship Id="rId8" Type="http://schemas.openxmlformats.org/officeDocument/2006/relationships/image" Target="media/image1.png"/><Relationship Id="rId51" Type="http://schemas.openxmlformats.org/officeDocument/2006/relationships/hyperlink" Target="https://CRAN.R-project.org/package=survival" TargetMode="External"/><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038/s41746-021-00542-0" TargetMode="External"/><Relationship Id="rId25" Type="http://schemas.openxmlformats.org/officeDocument/2006/relationships/hyperlink" Target="https://doi.org/10.1016/j.jclinepi.2021.01.008" TargetMode="External"/><Relationship Id="rId33" Type="http://schemas.openxmlformats.org/officeDocument/2006/relationships/hyperlink" Target="https://doi.org/10.1080/01621459.2021.1874961" TargetMode="External"/><Relationship Id="rId38" Type="http://schemas.openxmlformats.org/officeDocument/2006/relationships/hyperlink" Target="https://resdac.org/" TargetMode="External"/><Relationship Id="rId46" Type="http://schemas.openxmlformats.org/officeDocument/2006/relationships/hyperlink" Target="https://ggplot2.tidyverse.org" TargetMode="External"/><Relationship Id="rId20" Type="http://schemas.openxmlformats.org/officeDocument/2006/relationships/hyperlink" Target="https://doi.org/10.1016/j.jclinepi.2004.11.029" TargetMode="External"/><Relationship Id="rId41" Type="http://schemas.openxmlformats.org/officeDocument/2006/relationships/hyperlink" Target="https://doi.org/10.1136/bmjopen-2022-064887" TargetMode="External"/><Relationship Id="rId54"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lab-scm.partners.org/drugepi/smdi-manuscript" TargetMode="External"/><Relationship Id="rId23" Type="http://schemas.openxmlformats.org/officeDocument/2006/relationships/hyperlink" Target="https://stefvanbuuren.name/fimd/missing-data-pattern.html" TargetMode="External"/><Relationship Id="rId28" Type="http://schemas.openxmlformats.org/officeDocument/2006/relationships/hyperlink" Target="https://doi.org/10.1080/01621459.1988.10478722" TargetMode="External"/><Relationship Id="rId36" Type="http://schemas.openxmlformats.org/officeDocument/2006/relationships/hyperlink" Target="https://doi.org/10.1007/s10461-011-0125-6" TargetMode="External"/><Relationship Id="rId49" Type="http://schemas.openxmlformats.org/officeDocument/2006/relationships/hyperlink" Target="https://doi.org/10.1023/a:1010933404324" TargetMode="External"/><Relationship Id="rId57" Type="http://schemas.openxmlformats.org/officeDocument/2006/relationships/fontTable" Target="fontTable.xml"/><Relationship Id="rId10" Type="http://schemas.openxmlformats.org/officeDocument/2006/relationships/hyperlink" Target="https://gitlab-scm.partners.org/janickweberpals/smdi" TargetMode="External"/><Relationship Id="rId31" Type="http://schemas.openxmlformats.org/officeDocument/2006/relationships/hyperlink" Target="https://doi.org/10.1093/ije/dyad008" TargetMode="External"/><Relationship Id="rId44" Type="http://schemas.openxmlformats.org/officeDocument/2006/relationships/hyperlink" Target="https://doi.org/10.1080/00273171.2011.568786" TargetMode="External"/><Relationship Id="rId52" Type="http://schemas.openxmlformats.org/officeDocument/2006/relationships/hyperlink" Target="https://CRAN.R-project.org/package=g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7</TotalTime>
  <Pages>25</Pages>
  <Words>6012</Words>
  <Characters>34269</Characters>
  <Application>Microsoft Office Word</Application>
  <DocSecurity>0</DocSecurity>
  <Lines>285</Lines>
  <Paragraphs>80</Paragraphs>
  <ScaleCrop>false</ScaleCrop>
  <Company/>
  <LinksUpToDate>false</LinksUpToDate>
  <CharactersWithSpaces>40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1</cp:revision>
  <dcterms:created xsi:type="dcterms:W3CDTF">2024-01-09T07:26:00Z</dcterms:created>
  <dcterms:modified xsi:type="dcterms:W3CDTF">2024-01-09T07: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